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A2C90" w:rsidRDefault="009A2C90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9A2C90" w:rsidRDefault="009A2C90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A5250" w:rsidRDefault="00AA5250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F5FA9">
        <w:rPr>
          <w:rFonts w:ascii="Times New Roman" w:hAnsi="Times New Roman" w:cs="Times New Roman"/>
          <w:b/>
          <w:sz w:val="28"/>
          <w:szCs w:val="28"/>
        </w:rPr>
        <w:t>Project Report</w:t>
      </w:r>
    </w:p>
    <w:p w:rsidR="006C2C0A" w:rsidRPr="00FF5FA9" w:rsidRDefault="006C2C0A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AA5250" w:rsidRPr="00FF5FA9" w:rsidRDefault="009136C1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SE46</w:t>
      </w:r>
      <w:r w:rsidR="00B0667A" w:rsidRPr="00FF5FA9">
        <w:rPr>
          <w:rFonts w:ascii="Times New Roman" w:hAnsi="Times New Roman" w:cs="Times New Roman"/>
          <w:sz w:val="28"/>
          <w:szCs w:val="28"/>
        </w:rPr>
        <w:t>5</w:t>
      </w:r>
      <w:r w:rsidR="009D2DD7">
        <w:rPr>
          <w:rFonts w:ascii="Times New Roman" w:hAnsi="Times New Roman" w:cs="Times New Roman"/>
          <w:sz w:val="28"/>
          <w:szCs w:val="28"/>
        </w:rPr>
        <w:t>.2</w:t>
      </w:r>
      <w:r w:rsidR="004479FC" w:rsidRPr="00FF5FA9">
        <w:rPr>
          <w:rFonts w:ascii="Times New Roman" w:hAnsi="Times New Roman" w:cs="Times New Roman"/>
          <w:sz w:val="28"/>
          <w:szCs w:val="28"/>
        </w:rPr>
        <w:t xml:space="preserve"> -</w:t>
      </w:r>
      <w:r w:rsidR="00E83734">
        <w:rPr>
          <w:rFonts w:ascii="Times New Roman" w:hAnsi="Times New Roman" w:cs="Times New Roman"/>
          <w:sz w:val="28"/>
          <w:szCs w:val="28"/>
        </w:rPr>
        <w:t xml:space="preserve"> Deep</w:t>
      </w:r>
      <w:r w:rsidR="00552C42" w:rsidRPr="00FF5FA9">
        <w:rPr>
          <w:rFonts w:ascii="Times New Roman" w:hAnsi="Times New Roman" w:cs="Times New Roman"/>
          <w:sz w:val="28"/>
          <w:szCs w:val="28"/>
        </w:rPr>
        <w:t xml:space="preserve"> Learning</w:t>
      </w:r>
    </w:p>
    <w:p w:rsidR="00AA5250" w:rsidRPr="00FF5FA9" w:rsidRDefault="00AA5250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AA5250" w:rsidRPr="00FF5FA9" w:rsidRDefault="001271E2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ject T</w:t>
      </w:r>
      <w:r w:rsidR="00AB6050">
        <w:rPr>
          <w:rFonts w:ascii="Times New Roman" w:hAnsi="Times New Roman" w:cs="Times New Roman"/>
          <w:b/>
          <w:sz w:val="28"/>
          <w:szCs w:val="28"/>
        </w:rPr>
        <w:t xml:space="preserve">itle: </w:t>
      </w:r>
      <w:r w:rsidR="00AB6050" w:rsidRPr="00AB6050">
        <w:rPr>
          <w:rFonts w:ascii="Times New Roman" w:hAnsi="Times New Roman" w:cs="Times New Roman"/>
          <w:b/>
          <w:bCs/>
          <w:sz w:val="28"/>
          <w:szCs w:val="28"/>
        </w:rPr>
        <w:t>Concrete Strength</w:t>
      </w:r>
      <w:r w:rsidR="00AB605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AD22B2" w:rsidRPr="00FF5FA9">
        <w:rPr>
          <w:rFonts w:ascii="Times New Roman" w:hAnsi="Times New Roman" w:cs="Times New Roman"/>
          <w:b/>
          <w:sz w:val="28"/>
          <w:szCs w:val="28"/>
        </w:rPr>
        <w:t>Prediction</w:t>
      </w:r>
    </w:p>
    <w:p w:rsidR="00AA5250" w:rsidRPr="00F03F99" w:rsidRDefault="00AA525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A5250" w:rsidRPr="00F03F99" w:rsidRDefault="00AA525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AA5250" w:rsidRPr="00F03F99" w:rsidRDefault="00AA525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400175" cy="1561629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4751" cy="15667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5250" w:rsidRDefault="00AA525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152002" w:rsidRPr="00F03F99" w:rsidRDefault="00152002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4A6060" w:rsidRPr="00F03F99" w:rsidRDefault="004A6060" w:rsidP="00FF5F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BA27CC" w:rsidRPr="00152002" w:rsidRDefault="00AA5250" w:rsidP="00BA27CC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2002">
        <w:rPr>
          <w:rFonts w:ascii="Times New Roman" w:hAnsi="Times New Roman" w:cs="Times New Roman"/>
          <w:b/>
          <w:sz w:val="28"/>
          <w:szCs w:val="28"/>
        </w:rPr>
        <w:t>Submitted By</w:t>
      </w:r>
    </w:p>
    <w:p w:rsidR="00645D49" w:rsidRPr="00152002" w:rsidRDefault="00645D49" w:rsidP="00BA27CC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A. S. M. Sabiqul Hassan</w:t>
      </w:r>
    </w:p>
    <w:p w:rsidR="00645D49" w:rsidRPr="00152002" w:rsidRDefault="00645D49" w:rsidP="00BA27CC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NSU ID - 1812442042</w:t>
      </w:r>
    </w:p>
    <w:p w:rsidR="00645D49" w:rsidRPr="00152002" w:rsidRDefault="00AD77F2" w:rsidP="00645D4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hyperlink r:id="rId9" w:history="1">
        <w:r w:rsidRPr="00152002">
          <w:rPr>
            <w:rStyle w:val="Hyperlink"/>
            <w:rFonts w:ascii="Times New Roman" w:hAnsi="Times New Roman" w:cs="Times New Roman"/>
            <w:sz w:val="28"/>
            <w:szCs w:val="28"/>
          </w:rPr>
          <w:t>sabiqul.hassan@northsouth.edu</w:t>
        </w:r>
      </w:hyperlink>
    </w:p>
    <w:p w:rsidR="00AD77F2" w:rsidRPr="00152002" w:rsidRDefault="00AD77F2" w:rsidP="00645D4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645D49" w:rsidRPr="00152002" w:rsidRDefault="00645D49" w:rsidP="00645D4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AA5250" w:rsidRPr="00152002" w:rsidRDefault="00AA5250" w:rsidP="00FF5FA9">
      <w:pPr>
        <w:spacing w:after="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52002">
        <w:rPr>
          <w:rFonts w:ascii="Times New Roman" w:hAnsi="Times New Roman" w:cs="Times New Roman"/>
          <w:b/>
          <w:sz w:val="28"/>
          <w:szCs w:val="28"/>
        </w:rPr>
        <w:t>Submitted To</w:t>
      </w:r>
    </w:p>
    <w:p w:rsidR="00AA5250" w:rsidRPr="00152002" w:rsidRDefault="004E3315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Dr. Mohammad Ashrafuzzaman Khan</w:t>
      </w:r>
      <w:r w:rsidRPr="00152002">
        <w:rPr>
          <w:rFonts w:ascii="Times New Roman" w:hAnsi="Times New Roman" w:cs="Times New Roman"/>
          <w:sz w:val="28"/>
          <w:szCs w:val="28"/>
          <w:lang w:val="de-DE"/>
        </w:rPr>
        <w:t xml:space="preserve"> (Azk)</w:t>
      </w:r>
    </w:p>
    <w:p w:rsidR="00815981" w:rsidRPr="00152002" w:rsidRDefault="00815981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815981">
        <w:rPr>
          <w:rFonts w:ascii="Times New Roman" w:hAnsi="Times New Roman" w:cs="Times New Roman"/>
          <w:sz w:val="28"/>
          <w:szCs w:val="28"/>
        </w:rPr>
        <w:t>Assistant Professor</w:t>
      </w:r>
    </w:p>
    <w:p w:rsidR="00AA5250" w:rsidRDefault="00AA5250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031AD4" w:rsidRPr="00152002" w:rsidRDefault="00031AD4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</w:p>
    <w:p w:rsidR="00AA5250" w:rsidRPr="00152002" w:rsidRDefault="00AA5250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ELECTRICAL AND COMPUTER ENGINEERING</w:t>
      </w:r>
    </w:p>
    <w:p w:rsidR="00AA5250" w:rsidRPr="00152002" w:rsidRDefault="00AA5250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NORTH SOUTH UNIVERSITY</w:t>
      </w:r>
    </w:p>
    <w:p w:rsidR="00AA5250" w:rsidRPr="00152002" w:rsidRDefault="00CA5A82" w:rsidP="00FF5FA9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152002">
        <w:rPr>
          <w:rFonts w:ascii="Times New Roman" w:hAnsi="Times New Roman" w:cs="Times New Roman"/>
          <w:sz w:val="28"/>
          <w:szCs w:val="28"/>
        </w:rPr>
        <w:t>Spring 2021</w:t>
      </w:r>
    </w:p>
    <w:p w:rsidR="00EA0228" w:rsidRPr="00F03F99" w:rsidRDefault="00EA022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A0228" w:rsidRPr="00F03F99" w:rsidRDefault="00EA022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A0228" w:rsidRPr="00F03F99" w:rsidRDefault="00EA022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90B20" w:rsidRDefault="00390B20" w:rsidP="00EC15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CF2DB0" w:rsidRPr="00CF2DB0" w:rsidRDefault="00CF2DB0" w:rsidP="00CF2DB0">
      <w:pPr>
        <w:pStyle w:val="TOCHeading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CF2DB0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Table of Contents</w:t>
      </w:r>
    </w:p>
    <w:p w:rsidR="00CF2DB0" w:rsidRPr="00CF2DB0" w:rsidRDefault="00CF2DB0" w:rsidP="00CF2DB0">
      <w:pPr>
        <w:pStyle w:val="TOCHeading"/>
        <w:jc w:val="both"/>
        <w:rPr>
          <w:rFonts w:ascii="Times New Roman" w:hAnsi="Times New Roman" w:cs="Times New Roman"/>
          <w:color w:val="auto"/>
          <w:sz w:val="24"/>
          <w:szCs w:val="24"/>
        </w:rPr>
      </w:pP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bstract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Keywords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</w:t>
      </w:r>
    </w:p>
    <w:p w:rsidR="00CF2DB0" w:rsidRPr="00CF2DB0" w:rsidRDefault="00CF2DB0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 w:rsidRPr="00CF2DB0">
        <w:rPr>
          <w:rFonts w:ascii="Times New Roman" w:hAnsi="Times New Roman" w:cs="Times New Roman"/>
          <w:color w:val="auto"/>
          <w:sz w:val="24"/>
          <w:szCs w:val="24"/>
        </w:rPr>
        <w:t>Introduction</w:t>
      </w:r>
      <w:r w:rsidRPr="00CF2DB0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Background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Design Methodology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2-4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Results &amp; Discussion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252EC3"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4-</w:t>
      </w:r>
      <w:r>
        <w:rPr>
          <w:rFonts w:ascii="Times New Roman" w:hAnsi="Times New Roman" w:cs="Times New Roman"/>
          <w:color w:val="auto"/>
          <w:sz w:val="24"/>
          <w:szCs w:val="24"/>
        </w:rPr>
        <w:t>6</w:t>
      </w:r>
    </w:p>
    <w:p w:rsid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Conclusion </w:t>
      </w:r>
      <w:r w:rsidR="006926BA">
        <w:rPr>
          <w:rFonts w:ascii="Times New Roman" w:hAnsi="Times New Roman" w:cs="Times New Roman"/>
          <w:color w:val="auto"/>
          <w:sz w:val="24"/>
          <w:szCs w:val="24"/>
        </w:rPr>
        <w:t>&amp;</w:t>
      </w:r>
      <w:r>
        <w:rPr>
          <w:rFonts w:ascii="Times New Roman" w:hAnsi="Times New Roman" w:cs="Times New Roman"/>
          <w:color w:val="auto"/>
          <w:sz w:val="24"/>
          <w:szCs w:val="24"/>
        </w:rPr>
        <w:t>Future Work</w:t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022E6E">
        <w:rPr>
          <w:rFonts w:ascii="Times New Roman" w:hAnsi="Times New Roman" w:cs="Times New Roman"/>
          <w:color w:val="auto"/>
          <w:sz w:val="24"/>
          <w:szCs w:val="24"/>
        </w:rPr>
        <w:t>6-</w:t>
      </w:r>
      <w:r>
        <w:rPr>
          <w:rFonts w:ascii="Times New Roman" w:hAnsi="Times New Roman" w:cs="Times New Roman"/>
          <w:color w:val="auto"/>
          <w:sz w:val="24"/>
          <w:szCs w:val="24"/>
        </w:rPr>
        <w:t>7</w:t>
      </w:r>
    </w:p>
    <w:p w:rsidR="002A0781" w:rsidRPr="00CF2DB0" w:rsidRDefault="002A0781" w:rsidP="002A0781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Acknowledgement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ab/>
        <w:t>7</w:t>
      </w:r>
    </w:p>
    <w:p w:rsidR="00CF2DB0" w:rsidRPr="00CF2DB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GitHub Code Link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7</w:t>
      </w:r>
    </w:p>
    <w:p w:rsidR="00AA5250" w:rsidRDefault="007D584F" w:rsidP="007E3499">
      <w:pPr>
        <w:pStyle w:val="TOCHeading"/>
        <w:spacing w:before="0"/>
        <w:jc w:val="both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References</w:t>
      </w:r>
      <w:r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 w:rsidR="007E3499">
        <w:rPr>
          <w:rFonts w:ascii="Times New Roman" w:hAnsi="Times New Roman" w:cs="Times New Roman"/>
          <w:color w:val="auto"/>
          <w:sz w:val="24"/>
          <w:szCs w:val="24"/>
        </w:rPr>
        <w:tab/>
      </w:r>
      <w:r>
        <w:rPr>
          <w:rFonts w:ascii="Times New Roman" w:hAnsi="Times New Roman" w:cs="Times New Roman"/>
          <w:color w:val="auto"/>
          <w:sz w:val="24"/>
          <w:szCs w:val="24"/>
        </w:rPr>
        <w:t>7</w:t>
      </w:r>
    </w:p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Default="007E3499" w:rsidP="007E3499"/>
    <w:p w:rsidR="007E3499" w:rsidRPr="007E3499" w:rsidRDefault="007E3499" w:rsidP="007E3499"/>
    <w:p w:rsidR="005D33D9" w:rsidRPr="00B4559B" w:rsidRDefault="00752D2D" w:rsidP="00EC15A1">
      <w:pPr>
        <w:pStyle w:val="Heading1"/>
        <w:spacing w:before="0"/>
        <w:jc w:val="both"/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</w:pPr>
      <w:bookmarkStart w:id="0" w:name="_Toc49694867"/>
      <w:bookmarkStart w:id="1" w:name="_Toc49694868"/>
      <w:r w:rsidRPr="00B4559B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lastRenderedPageBreak/>
        <w:t>Abstract</w:t>
      </w:r>
      <w:bookmarkEnd w:id="0"/>
    </w:p>
    <w:p w:rsidR="005D2503" w:rsidRPr="00F03F99" w:rsidRDefault="005D2503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ople</w:t>
      </w:r>
      <w:r w:rsidR="00F925F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need building for every </w:t>
      </w:r>
      <w:r w:rsidR="00F925F1">
        <w:rPr>
          <w:rFonts w:ascii="Times New Roman" w:hAnsi="Times New Roman" w:cs="Times New Roman"/>
          <w:sz w:val="24"/>
          <w:szCs w:val="24"/>
        </w:rPr>
        <w:t>sector</w:t>
      </w:r>
      <w:r>
        <w:rPr>
          <w:rFonts w:ascii="Times New Roman" w:hAnsi="Times New Roman" w:cs="Times New Roman"/>
          <w:sz w:val="24"/>
          <w:szCs w:val="24"/>
        </w:rPr>
        <w:t xml:space="preserve"> like living, trade, education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. We have to make sure our building is made with maintaining proper quality otherwise there can be accidents. To reduce the rate of accidents in building to tried to make</w:t>
      </w:r>
      <w:r w:rsidR="00F925F1">
        <w:rPr>
          <w:rFonts w:ascii="Times New Roman" w:hAnsi="Times New Roman" w:cs="Times New Roman"/>
          <w:sz w:val="24"/>
          <w:szCs w:val="24"/>
        </w:rPr>
        <w:t xml:space="preserve"> a deep learning model which will help us to predict the strength of </w:t>
      </w:r>
      <w:r w:rsidR="00520138">
        <w:rPr>
          <w:rFonts w:ascii="Times New Roman" w:hAnsi="Times New Roman" w:cs="Times New Roman"/>
          <w:sz w:val="24"/>
          <w:szCs w:val="24"/>
        </w:rPr>
        <w:t>concrete</w:t>
      </w:r>
      <w:r w:rsidR="00F925F1">
        <w:rPr>
          <w:rFonts w:ascii="Times New Roman" w:hAnsi="Times New Roman" w:cs="Times New Roman"/>
          <w:sz w:val="24"/>
          <w:szCs w:val="24"/>
        </w:rPr>
        <w:t xml:space="preserve"> using different features of that concrete region.</w:t>
      </w:r>
    </w:p>
    <w:p w:rsidR="000836BD" w:rsidRDefault="000836BD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F7DD3" w:rsidRPr="00F03F99" w:rsidRDefault="00DF7DD3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4559B" w:rsidRPr="00B4559B" w:rsidRDefault="00047A75" w:rsidP="00EC15A1">
      <w:pPr>
        <w:spacing w:after="0"/>
        <w:jc w:val="both"/>
        <w:rPr>
          <w:rFonts w:ascii="Times New Roman" w:eastAsiaTheme="minorEastAsia" w:hAnsi="Times New Roman" w:cs="Times New Roman"/>
          <w:b/>
          <w:sz w:val="28"/>
          <w:szCs w:val="28"/>
        </w:rPr>
      </w:pPr>
      <w:r>
        <w:rPr>
          <w:rFonts w:ascii="Times New Roman" w:eastAsiaTheme="minorEastAsia" w:hAnsi="Times New Roman" w:cs="Times New Roman"/>
          <w:b/>
          <w:sz w:val="28"/>
          <w:szCs w:val="28"/>
        </w:rPr>
        <w:t>Keyw</w:t>
      </w:r>
      <w:r w:rsidR="00B4559B" w:rsidRPr="00B4559B">
        <w:rPr>
          <w:rFonts w:ascii="Times New Roman" w:eastAsiaTheme="minorEastAsia" w:hAnsi="Times New Roman" w:cs="Times New Roman"/>
          <w:b/>
          <w:sz w:val="28"/>
          <w:szCs w:val="28"/>
        </w:rPr>
        <w:t>ords</w:t>
      </w:r>
    </w:p>
    <w:p w:rsidR="005D33D9" w:rsidRPr="00F03F99" w:rsidRDefault="00CF7705" w:rsidP="00EC15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Concrete, Strength</w:t>
      </w:r>
      <w:r w:rsidR="00DE07B0" w:rsidRPr="00F03F99">
        <w:rPr>
          <w:rFonts w:ascii="Times New Roman" w:eastAsiaTheme="minorEastAsia" w:hAnsi="Times New Roman" w:cs="Times New Roman"/>
          <w:sz w:val="24"/>
          <w:szCs w:val="24"/>
        </w:rPr>
        <w:t xml:space="preserve">, Prediction, </w:t>
      </w:r>
      <w:r>
        <w:rPr>
          <w:rFonts w:ascii="Times New Roman" w:eastAsiaTheme="minorEastAsia" w:hAnsi="Times New Roman" w:cs="Times New Roman"/>
          <w:sz w:val="24"/>
          <w:szCs w:val="24"/>
        </w:rPr>
        <w:t>Deep Learning, Train,</w:t>
      </w:r>
      <w:r w:rsidR="00DE07B0" w:rsidRPr="00F03F99">
        <w:rPr>
          <w:rFonts w:ascii="Times New Roman" w:eastAsiaTheme="minorEastAsia" w:hAnsi="Times New Roman" w:cs="Times New Roman"/>
          <w:sz w:val="24"/>
          <w:szCs w:val="24"/>
        </w:rPr>
        <w:t xml:space="preserve"> Test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d Dev</w:t>
      </w:r>
      <w:r w:rsidR="009511A4">
        <w:rPr>
          <w:rFonts w:ascii="Times New Roman" w:eastAsiaTheme="minorEastAsia" w:hAnsi="Times New Roman" w:cs="Times New Roman"/>
          <w:sz w:val="24"/>
          <w:szCs w:val="24"/>
        </w:rPr>
        <w:t xml:space="preserve"> Dataset</w:t>
      </w:r>
    </w:p>
    <w:p w:rsidR="00DE07B0" w:rsidRDefault="00DE07B0" w:rsidP="00EC15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DF7DD3" w:rsidRPr="00F03F99" w:rsidRDefault="00DF7DD3" w:rsidP="00EC15A1">
      <w:pPr>
        <w:spacing w:after="0"/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:rsidR="00306BE1" w:rsidRPr="005539BE" w:rsidRDefault="00AA5250" w:rsidP="005539BE">
      <w:pPr>
        <w:pStyle w:val="Heading1"/>
        <w:spacing w:before="0"/>
        <w:jc w:val="both"/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</w:pPr>
      <w:r w:rsidRPr="00B4559B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Introductio</w:t>
      </w:r>
      <w:bookmarkEnd w:id="1"/>
      <w:r w:rsidR="005539BE">
        <w:rPr>
          <w:rFonts w:ascii="Times New Roman" w:eastAsiaTheme="minorEastAsia" w:hAnsi="Times New Roman" w:cs="Times New Roman"/>
          <w:b/>
          <w:color w:val="auto"/>
          <w:sz w:val="28"/>
          <w:szCs w:val="28"/>
        </w:rPr>
        <w:t>n</w:t>
      </w:r>
    </w:p>
    <w:p w:rsidR="00306BE1" w:rsidRPr="00F03F99" w:rsidRDefault="00306BE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struction section </w:t>
      </w:r>
      <w:r w:rsidR="005539BE">
        <w:rPr>
          <w:rFonts w:ascii="Times New Roman" w:hAnsi="Times New Roman" w:cs="Times New Roman"/>
          <w:sz w:val="24"/>
          <w:szCs w:val="24"/>
        </w:rPr>
        <w:t xml:space="preserve">plays an </w:t>
      </w:r>
      <w:r>
        <w:rPr>
          <w:rFonts w:ascii="Times New Roman" w:hAnsi="Times New Roman" w:cs="Times New Roman"/>
          <w:sz w:val="24"/>
          <w:szCs w:val="24"/>
        </w:rPr>
        <w:t xml:space="preserve">important </w:t>
      </w:r>
      <w:r w:rsidR="005539BE">
        <w:rPr>
          <w:rFonts w:ascii="Times New Roman" w:hAnsi="Times New Roman" w:cs="Times New Roman"/>
          <w:sz w:val="24"/>
          <w:szCs w:val="24"/>
        </w:rPr>
        <w:t xml:space="preserve">role </w:t>
      </w:r>
      <w:r>
        <w:rPr>
          <w:rFonts w:ascii="Times New Roman" w:hAnsi="Times New Roman" w:cs="Times New Roman"/>
          <w:sz w:val="24"/>
          <w:szCs w:val="24"/>
        </w:rPr>
        <w:t>in every country.</w:t>
      </w:r>
      <w:r w:rsidR="00914A9A">
        <w:rPr>
          <w:rFonts w:ascii="Times New Roman" w:hAnsi="Times New Roman" w:cs="Times New Roman"/>
          <w:sz w:val="24"/>
          <w:szCs w:val="24"/>
        </w:rPr>
        <w:t xml:space="preserve"> Most of the time we face accidents like earthquakes, fracture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="00914A9A">
        <w:rPr>
          <w:rFonts w:ascii="Times New Roman" w:hAnsi="Times New Roman" w:cs="Times New Roman"/>
          <w:sz w:val="24"/>
          <w:szCs w:val="24"/>
        </w:rPr>
        <w:t xml:space="preserve"> on building</w:t>
      </w:r>
      <w:r w:rsidR="005A09A7">
        <w:rPr>
          <w:rFonts w:ascii="Times New Roman" w:hAnsi="Times New Roman" w:cs="Times New Roman"/>
          <w:sz w:val="24"/>
          <w:szCs w:val="24"/>
        </w:rPr>
        <w:t>s,</w:t>
      </w:r>
      <w:r w:rsidR="00914A9A">
        <w:rPr>
          <w:rFonts w:ascii="Times New Roman" w:hAnsi="Times New Roman" w:cs="Times New Roman"/>
          <w:sz w:val="24"/>
          <w:szCs w:val="24"/>
        </w:rPr>
        <w:t xml:space="preserve"> etc. due to the low quality of concrete strength. The</w:t>
      </w:r>
      <w:r w:rsidR="005539BE">
        <w:rPr>
          <w:rFonts w:ascii="Times New Roman" w:hAnsi="Times New Roman" w:cs="Times New Roman"/>
          <w:sz w:val="24"/>
          <w:szCs w:val="24"/>
        </w:rPr>
        <w:t xml:space="preserve"> project is desired to check the strength of concrete on different stages by deep learning model which performs well on </w:t>
      </w:r>
      <w:r w:rsidR="005A09A7">
        <w:rPr>
          <w:rFonts w:ascii="Times New Roman" w:hAnsi="Times New Roman" w:cs="Times New Roman"/>
          <w:sz w:val="24"/>
          <w:szCs w:val="24"/>
        </w:rPr>
        <w:t xml:space="preserve">a </w:t>
      </w:r>
      <w:r w:rsidR="005539BE">
        <w:rPr>
          <w:rFonts w:ascii="Times New Roman" w:hAnsi="Times New Roman" w:cs="Times New Roman"/>
          <w:sz w:val="24"/>
          <w:szCs w:val="24"/>
        </w:rPr>
        <w:t>large dataset.</w:t>
      </w:r>
    </w:p>
    <w:p w:rsidR="00E20576" w:rsidRDefault="00E2057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F7DD3" w:rsidRPr="00F03F99" w:rsidRDefault="00DF7DD3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A5250" w:rsidRPr="00B4559B" w:rsidRDefault="00AA5250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49694869"/>
      <w:r w:rsidRPr="00B4559B">
        <w:rPr>
          <w:rFonts w:ascii="Times New Roman" w:hAnsi="Times New Roman" w:cs="Times New Roman"/>
          <w:b/>
          <w:color w:val="auto"/>
          <w:sz w:val="28"/>
          <w:szCs w:val="28"/>
        </w:rPr>
        <w:t>Background</w:t>
      </w:r>
      <w:bookmarkEnd w:id="2"/>
    </w:p>
    <w:p w:rsidR="00537594" w:rsidRPr="00F03F99" w:rsidRDefault="004E331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ataset was collected from</w:t>
      </w:r>
      <w:r w:rsidR="003F2C50">
        <w:rPr>
          <w:rFonts w:ascii="Times New Roman" w:hAnsi="Times New Roman" w:cs="Times New Roman"/>
          <w:sz w:val="24"/>
          <w:szCs w:val="24"/>
        </w:rPr>
        <w:t xml:space="preserve"> </w:t>
      </w:r>
      <w:r w:rsidR="005A09A7">
        <w:rPr>
          <w:rFonts w:ascii="Times New Roman" w:hAnsi="Times New Roman" w:cs="Times New Roman"/>
          <w:sz w:val="24"/>
          <w:szCs w:val="24"/>
        </w:rPr>
        <w:t>K</w:t>
      </w:r>
      <w:r w:rsidR="003F2C50">
        <w:rPr>
          <w:rFonts w:ascii="Times New Roman" w:hAnsi="Times New Roman" w:cs="Times New Roman"/>
          <w:sz w:val="24"/>
          <w:szCs w:val="24"/>
        </w:rPr>
        <w:t xml:space="preserve">aggle and it was designed from a random source, </w:t>
      </w:r>
      <w:r w:rsidR="00360919">
        <w:rPr>
          <w:rFonts w:ascii="Times New Roman" w:hAnsi="Times New Roman" w:cs="Times New Roman"/>
          <w:sz w:val="24"/>
          <w:szCs w:val="24"/>
        </w:rPr>
        <w:t xml:space="preserve">there was not </w:t>
      </w:r>
      <w:r w:rsidR="003F2C50">
        <w:rPr>
          <w:rFonts w:ascii="Times New Roman" w:hAnsi="Times New Roman" w:cs="Times New Roman"/>
          <w:sz w:val="24"/>
          <w:szCs w:val="24"/>
        </w:rPr>
        <w:t xml:space="preserve">much information about previous work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3F2C50">
        <w:rPr>
          <w:rFonts w:ascii="Times New Roman" w:hAnsi="Times New Roman" w:cs="Times New Roman"/>
          <w:sz w:val="24"/>
          <w:szCs w:val="24"/>
        </w:rPr>
        <w:t>concrete strength section.</w:t>
      </w:r>
    </w:p>
    <w:p w:rsidR="002924A8" w:rsidRDefault="002924A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47BBD" w:rsidRPr="00F03F99" w:rsidRDefault="00947BBD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924A8" w:rsidRPr="00B4559B" w:rsidRDefault="002924A8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" w:name="_Toc49694870"/>
      <w:r w:rsidRPr="00B4559B">
        <w:rPr>
          <w:rFonts w:ascii="Times New Roman" w:hAnsi="Times New Roman" w:cs="Times New Roman"/>
          <w:b/>
          <w:color w:val="auto"/>
          <w:sz w:val="28"/>
          <w:szCs w:val="28"/>
        </w:rPr>
        <w:t>Design Methodology</w:t>
      </w:r>
      <w:bookmarkEnd w:id="3"/>
    </w:p>
    <w:p w:rsidR="002924A8" w:rsidRPr="00F03F99" w:rsidRDefault="002924A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is report utilized a methodology to predict the </w:t>
      </w:r>
      <w:r w:rsidR="007A315A">
        <w:rPr>
          <w:rFonts w:ascii="Times New Roman" w:hAnsi="Times New Roman" w:cs="Times New Roman"/>
          <w:sz w:val="24"/>
          <w:szCs w:val="24"/>
        </w:rPr>
        <w:t>strength of concrete of a construction site.</w:t>
      </w:r>
      <w:r w:rsidRPr="00F03F99">
        <w:rPr>
          <w:rFonts w:ascii="Times New Roman" w:hAnsi="Times New Roman" w:cs="Times New Roman"/>
          <w:sz w:val="24"/>
          <w:szCs w:val="24"/>
        </w:rPr>
        <w:t xml:space="preserve"> </w:t>
      </w:r>
      <w:r w:rsidR="007A315A">
        <w:rPr>
          <w:rFonts w:ascii="Times New Roman" w:hAnsi="Times New Roman" w:cs="Times New Roman"/>
          <w:sz w:val="24"/>
          <w:szCs w:val="24"/>
        </w:rPr>
        <w:t xml:space="preserve">After collecting the dataset, </w:t>
      </w:r>
      <w:r w:rsidR="007A315A" w:rsidRPr="00F03F99">
        <w:rPr>
          <w:rFonts w:ascii="Times New Roman" w:hAnsi="Times New Roman" w:cs="Times New Roman"/>
          <w:sz w:val="24"/>
          <w:szCs w:val="24"/>
        </w:rPr>
        <w:t xml:space="preserve">we </w:t>
      </w:r>
      <w:r w:rsidR="007A315A">
        <w:rPr>
          <w:rFonts w:ascii="Times New Roman" w:hAnsi="Times New Roman" w:cs="Times New Roman"/>
          <w:sz w:val="24"/>
          <w:szCs w:val="24"/>
        </w:rPr>
        <w:t xml:space="preserve">have </w:t>
      </w:r>
      <w:r w:rsidRPr="00F03F99">
        <w:rPr>
          <w:rFonts w:ascii="Times New Roman" w:hAnsi="Times New Roman" w:cs="Times New Roman"/>
          <w:sz w:val="24"/>
          <w:szCs w:val="24"/>
        </w:rPr>
        <w:t xml:space="preserve">pre-processed </w:t>
      </w:r>
      <w:r w:rsidR="007A315A">
        <w:rPr>
          <w:rFonts w:ascii="Times New Roman" w:hAnsi="Times New Roman" w:cs="Times New Roman"/>
          <w:sz w:val="24"/>
          <w:szCs w:val="24"/>
        </w:rPr>
        <w:t xml:space="preserve">it and prepared </w:t>
      </w:r>
      <w:r w:rsidRPr="00F03F99">
        <w:rPr>
          <w:rFonts w:ascii="Times New Roman" w:hAnsi="Times New Roman" w:cs="Times New Roman"/>
          <w:sz w:val="24"/>
          <w:szCs w:val="24"/>
        </w:rPr>
        <w:t xml:space="preserve">to implement </w:t>
      </w:r>
      <w:r w:rsidR="007A315A">
        <w:rPr>
          <w:rFonts w:ascii="Times New Roman" w:hAnsi="Times New Roman" w:cs="Times New Roman"/>
          <w:sz w:val="24"/>
          <w:szCs w:val="24"/>
        </w:rPr>
        <w:t xml:space="preserve">deep </w:t>
      </w:r>
      <w:r w:rsidRPr="00F03F99">
        <w:rPr>
          <w:rFonts w:ascii="Times New Roman" w:hAnsi="Times New Roman" w:cs="Times New Roman"/>
          <w:sz w:val="24"/>
          <w:szCs w:val="24"/>
        </w:rPr>
        <w:t>learning models</w:t>
      </w:r>
      <w:r w:rsidR="007A315A">
        <w:rPr>
          <w:rFonts w:ascii="Times New Roman" w:hAnsi="Times New Roman" w:cs="Times New Roman"/>
          <w:sz w:val="24"/>
          <w:szCs w:val="24"/>
        </w:rPr>
        <w:t xml:space="preserve"> (ANN). We used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7A315A">
        <w:rPr>
          <w:rFonts w:ascii="Times New Roman" w:hAnsi="Times New Roman" w:cs="Times New Roman"/>
          <w:sz w:val="24"/>
          <w:szCs w:val="24"/>
        </w:rPr>
        <w:t>PyTorch framework and some libraries like pa</w:t>
      </w:r>
      <w:r w:rsidR="005A09A7">
        <w:rPr>
          <w:rFonts w:ascii="Times New Roman" w:hAnsi="Times New Roman" w:cs="Times New Roman"/>
          <w:sz w:val="24"/>
          <w:szCs w:val="24"/>
        </w:rPr>
        <w:t>n</w:t>
      </w:r>
      <w:r w:rsidR="007A315A">
        <w:rPr>
          <w:rFonts w:ascii="Times New Roman" w:hAnsi="Times New Roman" w:cs="Times New Roman"/>
          <w:sz w:val="24"/>
          <w:szCs w:val="24"/>
        </w:rPr>
        <w:t>das, matplotlib, sklearn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 w:rsidR="007A315A">
        <w:rPr>
          <w:rFonts w:ascii="Times New Roman" w:hAnsi="Times New Roman" w:cs="Times New Roman"/>
          <w:sz w:val="24"/>
          <w:szCs w:val="24"/>
        </w:rPr>
        <w:t xml:space="preserve"> etc</w:t>
      </w:r>
      <w:r w:rsidR="005614E5" w:rsidRPr="00F03F99">
        <w:rPr>
          <w:rFonts w:ascii="Times New Roman" w:hAnsi="Times New Roman" w:cs="Times New Roman"/>
          <w:sz w:val="24"/>
          <w:szCs w:val="24"/>
        </w:rPr>
        <w:t>.</w:t>
      </w:r>
      <w:r w:rsidR="007A315A">
        <w:rPr>
          <w:rFonts w:ascii="Times New Roman" w:hAnsi="Times New Roman" w:cs="Times New Roman"/>
          <w:sz w:val="24"/>
          <w:szCs w:val="24"/>
        </w:rPr>
        <w:t xml:space="preserve"> for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7A315A">
        <w:rPr>
          <w:rFonts w:ascii="Times New Roman" w:hAnsi="Times New Roman" w:cs="Times New Roman"/>
          <w:sz w:val="24"/>
          <w:szCs w:val="24"/>
        </w:rPr>
        <w:t xml:space="preserve">coding part. </w:t>
      </w:r>
    </w:p>
    <w:p w:rsidR="00C34B6C" w:rsidRDefault="00C34B6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B559EA" w:rsidRPr="002B0C81" w:rsidRDefault="00B559EA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C81">
        <w:rPr>
          <w:rFonts w:ascii="Times New Roman" w:hAnsi="Times New Roman" w:cs="Times New Roman"/>
          <w:b/>
          <w:sz w:val="24"/>
          <w:szCs w:val="24"/>
        </w:rPr>
        <w:t xml:space="preserve">Project </w:t>
      </w:r>
      <w:r w:rsidR="002B0C81" w:rsidRPr="002B0C81">
        <w:rPr>
          <w:rFonts w:ascii="Times New Roman" w:hAnsi="Times New Roman" w:cs="Times New Roman"/>
          <w:b/>
          <w:sz w:val="24"/>
          <w:szCs w:val="24"/>
        </w:rPr>
        <w:t>Workflow</w:t>
      </w:r>
    </w:p>
    <w:p w:rsidR="002B0C81" w:rsidRDefault="002B0C8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e workflow </w:t>
      </w:r>
      <w:r>
        <w:rPr>
          <w:rFonts w:ascii="Times New Roman" w:hAnsi="Times New Roman" w:cs="Times New Roman"/>
          <w:sz w:val="24"/>
          <w:szCs w:val="24"/>
        </w:rPr>
        <w:t>below</w:t>
      </w:r>
      <w:r w:rsidRPr="00F03F99">
        <w:rPr>
          <w:rFonts w:ascii="Times New Roman" w:hAnsi="Times New Roman" w:cs="Times New Roman"/>
          <w:sz w:val="24"/>
          <w:szCs w:val="24"/>
        </w:rPr>
        <w:t xml:space="preserve"> describes the total process to make our desired machine learning model.</w:t>
      </w:r>
    </w:p>
    <w:p w:rsidR="002B0C81" w:rsidRPr="00F03F99" w:rsidRDefault="002B0C8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C34B6C" w:rsidRPr="00F03F99" w:rsidRDefault="002E178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>Dataset collection</w:t>
      </w:r>
    </w:p>
    <w:p w:rsidR="00297B5F" w:rsidRPr="00F03F99" w:rsidRDefault="00E418C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26" type="#_x0000_t32" style="position:absolute;left:0;text-align:left;margin-left:.6pt;margin-top:8.5pt;width:0;height:17.4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" strokecolor="#4472c4 [3204]" strokeweight=".5pt">
            <v:stroke endarrow="open" joinstyle="miter"/>
          </v:shape>
        </w:pict>
      </w:r>
    </w:p>
    <w:p w:rsidR="00297B5F" w:rsidRPr="00F03F99" w:rsidRDefault="00297B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E1782" w:rsidRPr="00F03F99" w:rsidRDefault="002E178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>Preprocess the dataset</w:t>
      </w:r>
    </w:p>
    <w:p w:rsidR="006E67D0" w:rsidRPr="00C4649A" w:rsidRDefault="006E67D0" w:rsidP="00C4649A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4649A">
        <w:rPr>
          <w:rFonts w:ascii="Times New Roman" w:hAnsi="Times New Roman" w:cs="Times New Roman"/>
          <w:sz w:val="24"/>
          <w:szCs w:val="24"/>
        </w:rPr>
        <w:t>features selection</w:t>
      </w:r>
    </w:p>
    <w:p w:rsidR="002E1782" w:rsidRPr="00C4649A" w:rsidRDefault="006E67D0" w:rsidP="00C4649A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4649A">
        <w:rPr>
          <w:rFonts w:ascii="Times New Roman" w:hAnsi="Times New Roman" w:cs="Times New Roman"/>
          <w:sz w:val="24"/>
          <w:szCs w:val="24"/>
        </w:rPr>
        <w:t>categorical data handling</w:t>
      </w:r>
    </w:p>
    <w:p w:rsidR="006E67D0" w:rsidRPr="00C4649A" w:rsidRDefault="006E67D0" w:rsidP="00C4649A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4649A">
        <w:rPr>
          <w:rFonts w:ascii="Times New Roman" w:hAnsi="Times New Roman" w:cs="Times New Roman"/>
          <w:sz w:val="24"/>
          <w:szCs w:val="24"/>
        </w:rPr>
        <w:t>missing numeric value handling</w:t>
      </w:r>
    </w:p>
    <w:p w:rsidR="006E67D0" w:rsidRPr="00F03F99" w:rsidRDefault="00E418C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Straight Arrow Connector 3" o:spid="_x0000_s1029" type="#_x0000_t32" style="position:absolute;left:0;text-align:left;margin-left:.6pt;margin-top:4.35pt;width:0;height:17.4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krH0AEAAPwDAAAOAAAAZHJzL2Uyb0RvYy54bWysU9uO0zAQfUfiHyy/06RdCS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" strokecolor="#4472c4 [3204]" strokeweight=".5pt">
            <v:stroke endarrow="open" joinstyle="miter"/>
          </v:shape>
        </w:pict>
      </w:r>
    </w:p>
    <w:p w:rsidR="00297B5F" w:rsidRPr="00F03F99" w:rsidRDefault="00297B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E1782" w:rsidRPr="00F03F99" w:rsidRDefault="002E178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>Dataset split into train and test</w:t>
      </w:r>
    </w:p>
    <w:p w:rsidR="002E1782" w:rsidRPr="00F03F99" w:rsidRDefault="00E418C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Straight Arrow Connector 4" o:spid="_x0000_s1028" type="#_x0000_t32" style="position:absolute;left:0;text-align:left;margin-left:1.2pt;margin-top:7.1pt;width:0;height:17.4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/ud10AEAAPwDAAAOAAAAZHJzL2Uyb0RvYy54bWysU9uO0zAQfUfiHyy/06TVCi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" strokecolor="#4472c4 [3204]" strokeweight=".5pt">
            <v:stroke endarrow="open" joinstyle="miter"/>
          </v:shape>
        </w:pict>
      </w:r>
    </w:p>
    <w:p w:rsidR="00297B5F" w:rsidRDefault="00297B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C1492" w:rsidRDefault="00AC149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 ANN model</w:t>
      </w:r>
    </w:p>
    <w:p w:rsidR="00AC1492" w:rsidRPr="00F03F99" w:rsidRDefault="00FF013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0" type="#_x0000_t32" style="position:absolute;left:0;text-align:left;margin-left:2.4pt;margin-top:5.55pt;width:0;height:17.4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LNI0AEAAPwDAAAOAAAAZHJzL2Uyb0RvYy54bWysU9uO0zAQfUfiHyy/06SVFi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" strokecolor="#4472c4 [3204]" strokeweight=".5pt">
            <v:stroke endarrow="open" joinstyle="miter"/>
          </v:shape>
        </w:pict>
      </w:r>
    </w:p>
    <w:p w:rsidR="002E1782" w:rsidRPr="00F03F99" w:rsidRDefault="00AC149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pplied the model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rain dataset</w:t>
      </w:r>
    </w:p>
    <w:p w:rsidR="002E1782" w:rsidRPr="00F03F99" w:rsidRDefault="00E418C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Straight Arrow Connector 5" o:spid="_x0000_s1027" type="#_x0000_t32" style="position:absolute;left:0;text-align:left;margin-left:2.4pt;margin-top:6.2pt;width:0;height:17.4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LNI0AEAAPwDAAAOAAAAZHJzL2Uyb0RvYy54bWysU9uO0zAQfUfiHyy/06SVFi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" strokecolor="#4472c4 [3204]" strokeweight=".5pt">
            <v:stroke endarrow="open" joinstyle="miter"/>
          </v:shape>
        </w:pict>
      </w:r>
    </w:p>
    <w:p w:rsidR="00297B5F" w:rsidRPr="00F03F99" w:rsidRDefault="00297B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FF0137" w:rsidRPr="00F03F99" w:rsidRDefault="00FF0137" w:rsidP="00FF013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ed the model on Test (Dev) dataset</w:t>
      </w:r>
    </w:p>
    <w:p w:rsidR="00DC392D" w:rsidRPr="00F03F99" w:rsidRDefault="007600F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>
          <v:shape id="_x0000_s1031" type="#_x0000_t32" style="position:absolute;left:0;text-align:left;margin-left:2.4pt;margin-top:6.2pt;width:0;height:17.4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" strokecolor="#4472c4 [3204]" strokeweight=".5pt">
            <v:stroke endarrow="open" joinstyle="miter"/>
          </v:shape>
        </w:pict>
      </w:r>
    </w:p>
    <w:p w:rsidR="002553BE" w:rsidRDefault="002553B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600FC" w:rsidRDefault="007600F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erved the performance of the model</w:t>
      </w:r>
    </w:p>
    <w:p w:rsidR="007600FC" w:rsidRPr="00F03F99" w:rsidRDefault="007600F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B37D0" w:rsidRPr="007A5D8D" w:rsidRDefault="006B37D0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A5D8D">
        <w:rPr>
          <w:rFonts w:ascii="Times New Roman" w:hAnsi="Times New Roman" w:cs="Times New Roman"/>
          <w:b/>
          <w:sz w:val="24"/>
          <w:szCs w:val="24"/>
        </w:rPr>
        <w:t>Dataset</w:t>
      </w:r>
    </w:p>
    <w:p w:rsidR="00222D93" w:rsidRDefault="00F5133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>The d</w:t>
      </w:r>
      <w:r w:rsidR="00FD3825" w:rsidRPr="00F03F99">
        <w:rPr>
          <w:rFonts w:ascii="Times New Roman" w:hAnsi="Times New Roman" w:cs="Times New Roman"/>
          <w:sz w:val="24"/>
          <w:szCs w:val="24"/>
        </w:rPr>
        <w:t>ataset has been collected from K</w:t>
      </w:r>
      <w:r w:rsidRPr="00F03F99">
        <w:rPr>
          <w:rFonts w:ascii="Times New Roman" w:hAnsi="Times New Roman" w:cs="Times New Roman"/>
          <w:sz w:val="24"/>
          <w:szCs w:val="24"/>
        </w:rPr>
        <w:t>aggle</w:t>
      </w:r>
      <w:r w:rsidR="00FC1FFD">
        <w:rPr>
          <w:rFonts w:ascii="Times New Roman" w:hAnsi="Times New Roman" w:cs="Times New Roman"/>
          <w:sz w:val="24"/>
          <w:szCs w:val="24"/>
        </w:rPr>
        <w:t>[1</w:t>
      </w:r>
      <w:r w:rsidR="00E411BB" w:rsidRPr="00F03F99">
        <w:rPr>
          <w:rFonts w:ascii="Times New Roman" w:hAnsi="Times New Roman" w:cs="Times New Roman"/>
          <w:sz w:val="24"/>
          <w:szCs w:val="24"/>
        </w:rPr>
        <w:t>]</w:t>
      </w:r>
      <w:r w:rsidRPr="00F03F99">
        <w:rPr>
          <w:rFonts w:ascii="Times New Roman" w:hAnsi="Times New Roman" w:cs="Times New Roman"/>
          <w:sz w:val="24"/>
          <w:szCs w:val="24"/>
        </w:rPr>
        <w:t>.</w:t>
      </w:r>
      <w:r w:rsidR="00FD3825" w:rsidRPr="00F03F99">
        <w:rPr>
          <w:rFonts w:ascii="Times New Roman" w:hAnsi="Times New Roman" w:cs="Times New Roman"/>
          <w:sz w:val="24"/>
          <w:szCs w:val="24"/>
        </w:rPr>
        <w:t xml:space="preserve"> </w:t>
      </w:r>
      <w:r w:rsidR="00FC1FFD">
        <w:rPr>
          <w:rFonts w:ascii="Times New Roman" w:hAnsi="Times New Roman" w:cs="Times New Roman"/>
          <w:sz w:val="24"/>
          <w:szCs w:val="24"/>
        </w:rPr>
        <w:t xml:space="preserve">It was created from </w:t>
      </w:r>
      <w:r w:rsidR="005A09A7">
        <w:rPr>
          <w:rFonts w:ascii="Times New Roman" w:hAnsi="Times New Roman" w:cs="Times New Roman"/>
          <w:sz w:val="24"/>
          <w:szCs w:val="24"/>
        </w:rPr>
        <w:t xml:space="preserve">an </w:t>
      </w:r>
      <w:r w:rsidR="00FC1FFD">
        <w:rPr>
          <w:rFonts w:ascii="Times New Roman" w:hAnsi="Times New Roman" w:cs="Times New Roman"/>
          <w:sz w:val="24"/>
          <w:szCs w:val="24"/>
        </w:rPr>
        <w:t xml:space="preserve">anonymous source to make the students familiar with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FC1FFD">
        <w:rPr>
          <w:rFonts w:ascii="Times New Roman" w:hAnsi="Times New Roman" w:cs="Times New Roman"/>
          <w:sz w:val="24"/>
          <w:szCs w:val="24"/>
        </w:rPr>
        <w:t xml:space="preserve">deep learning project. </w:t>
      </w:r>
      <w:r w:rsidR="00FD3825" w:rsidRPr="00F03F99">
        <w:rPr>
          <w:rFonts w:ascii="Times New Roman" w:hAnsi="Times New Roman" w:cs="Times New Roman"/>
          <w:sz w:val="24"/>
          <w:szCs w:val="24"/>
        </w:rPr>
        <w:t xml:space="preserve">The dataset was </w:t>
      </w:r>
      <w:r w:rsidR="00FC1FFD">
        <w:rPr>
          <w:rFonts w:ascii="Times New Roman" w:hAnsi="Times New Roman" w:cs="Times New Roman"/>
          <w:sz w:val="24"/>
          <w:szCs w:val="24"/>
        </w:rPr>
        <w:t xml:space="preserve">in a single </w:t>
      </w:r>
      <w:r w:rsidR="005A09A7">
        <w:rPr>
          <w:rFonts w:ascii="Times New Roman" w:hAnsi="Times New Roman" w:cs="Times New Roman"/>
          <w:sz w:val="24"/>
          <w:szCs w:val="24"/>
        </w:rPr>
        <w:t>CSV</w:t>
      </w:r>
      <w:r w:rsidR="00E16326">
        <w:rPr>
          <w:rFonts w:ascii="Times New Roman" w:hAnsi="Times New Roman" w:cs="Times New Roman"/>
          <w:sz w:val="24"/>
          <w:szCs w:val="24"/>
        </w:rPr>
        <w:t xml:space="preserve"> </w:t>
      </w:r>
      <w:r w:rsidR="00FC1FFD">
        <w:rPr>
          <w:rFonts w:ascii="Times New Roman" w:hAnsi="Times New Roman" w:cs="Times New Roman"/>
          <w:sz w:val="24"/>
          <w:szCs w:val="24"/>
        </w:rPr>
        <w:t>file with about 1k+ instances.</w:t>
      </w:r>
    </w:p>
    <w:p w:rsidR="002B0C81" w:rsidRPr="00F03F99" w:rsidRDefault="002B0C8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31D48" w:rsidRPr="007A5D8D" w:rsidRDefault="00431D48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A5D8D">
        <w:rPr>
          <w:rFonts w:ascii="Times New Roman" w:hAnsi="Times New Roman" w:cs="Times New Roman"/>
          <w:b/>
          <w:sz w:val="24"/>
          <w:szCs w:val="24"/>
        </w:rPr>
        <w:t>Data Cleaning</w:t>
      </w:r>
      <w:r w:rsidR="003C42D6" w:rsidRPr="007A5D8D">
        <w:rPr>
          <w:rFonts w:ascii="Times New Roman" w:hAnsi="Times New Roman" w:cs="Times New Roman"/>
          <w:b/>
          <w:sz w:val="24"/>
          <w:szCs w:val="24"/>
        </w:rPr>
        <w:t xml:space="preserve"> and Preprocessing</w:t>
      </w:r>
    </w:p>
    <w:p w:rsidR="003C42D6" w:rsidRPr="00F03F99" w:rsidRDefault="003C42D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3C42D6" w:rsidRPr="007A5D8D" w:rsidRDefault="003C42D6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A5D8D">
        <w:rPr>
          <w:rFonts w:ascii="Times New Roman" w:hAnsi="Times New Roman" w:cs="Times New Roman"/>
          <w:b/>
          <w:sz w:val="24"/>
          <w:szCs w:val="24"/>
        </w:rPr>
        <w:t>Features Selection</w:t>
      </w:r>
    </w:p>
    <w:p w:rsidR="00222D93" w:rsidRPr="00F03F99" w:rsidRDefault="000A18F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ere </w:t>
      </w:r>
      <w:r w:rsidR="00D1429F" w:rsidRPr="00F03F99">
        <w:rPr>
          <w:rFonts w:ascii="Times New Roman" w:hAnsi="Times New Roman" w:cs="Times New Roman"/>
          <w:sz w:val="24"/>
          <w:szCs w:val="24"/>
        </w:rPr>
        <w:t>w</w:t>
      </w:r>
      <w:r w:rsidR="00D1429F">
        <w:rPr>
          <w:rFonts w:ascii="Times New Roman" w:hAnsi="Times New Roman" w:cs="Times New Roman"/>
          <w:sz w:val="24"/>
          <w:szCs w:val="24"/>
        </w:rPr>
        <w:t>ere</w:t>
      </w:r>
      <w:r w:rsidR="0014560C">
        <w:rPr>
          <w:rFonts w:ascii="Times New Roman" w:hAnsi="Times New Roman" w:cs="Times New Roman"/>
          <w:sz w:val="24"/>
          <w:szCs w:val="24"/>
        </w:rPr>
        <w:t xml:space="preserve"> </w:t>
      </w:r>
      <w:r w:rsidR="007B0FDA">
        <w:rPr>
          <w:rFonts w:ascii="Times New Roman" w:hAnsi="Times New Roman" w:cs="Times New Roman"/>
          <w:sz w:val="24"/>
          <w:szCs w:val="24"/>
        </w:rPr>
        <w:t xml:space="preserve">a </w:t>
      </w:r>
      <w:r w:rsidRPr="00F03F99">
        <w:rPr>
          <w:rFonts w:ascii="Times New Roman" w:hAnsi="Times New Roman" w:cs="Times New Roman"/>
          <w:sz w:val="24"/>
          <w:szCs w:val="24"/>
        </w:rPr>
        <w:t xml:space="preserve">total </w:t>
      </w:r>
      <w:r w:rsidR="007B0FDA">
        <w:rPr>
          <w:rFonts w:ascii="Times New Roman" w:hAnsi="Times New Roman" w:cs="Times New Roman"/>
          <w:sz w:val="24"/>
          <w:szCs w:val="24"/>
        </w:rPr>
        <w:t xml:space="preserve">of </w:t>
      </w:r>
      <w:r w:rsidR="0014560C">
        <w:rPr>
          <w:rFonts w:ascii="Times New Roman" w:hAnsi="Times New Roman" w:cs="Times New Roman"/>
          <w:sz w:val="24"/>
          <w:szCs w:val="24"/>
        </w:rPr>
        <w:t>8</w:t>
      </w:r>
      <w:r w:rsidRPr="00F03F99">
        <w:rPr>
          <w:rFonts w:ascii="Times New Roman" w:hAnsi="Times New Roman" w:cs="Times New Roman"/>
          <w:sz w:val="24"/>
          <w:szCs w:val="24"/>
        </w:rPr>
        <w:t xml:space="preserve"> features</w:t>
      </w:r>
      <w:r w:rsidR="00D1429F">
        <w:rPr>
          <w:rFonts w:ascii="Times New Roman" w:hAnsi="Times New Roman" w:cs="Times New Roman"/>
          <w:sz w:val="24"/>
          <w:szCs w:val="24"/>
        </w:rPr>
        <w:t xml:space="preserve"> and 1 target</w:t>
      </w:r>
      <w:r w:rsidRPr="00F03F99">
        <w:rPr>
          <w:rFonts w:ascii="Times New Roman" w:hAnsi="Times New Roman" w:cs="Times New Roman"/>
          <w:sz w:val="24"/>
          <w:szCs w:val="24"/>
        </w:rPr>
        <w:t xml:space="preserve"> before preprocessing our dataset</w:t>
      </w:r>
      <w:r w:rsidR="00144878" w:rsidRPr="00F03F99">
        <w:rPr>
          <w:rFonts w:ascii="Times New Roman" w:hAnsi="Times New Roman" w:cs="Times New Roman"/>
          <w:sz w:val="24"/>
          <w:szCs w:val="24"/>
        </w:rPr>
        <w:t xml:space="preserve">. </w:t>
      </w:r>
      <w:r w:rsidR="00D1429F">
        <w:rPr>
          <w:rFonts w:ascii="Times New Roman" w:hAnsi="Times New Roman" w:cs="Times New Roman"/>
          <w:sz w:val="24"/>
          <w:szCs w:val="24"/>
        </w:rPr>
        <w:t xml:space="preserve">As we know we there is no need to do feature selection for </w:t>
      </w:r>
      <w:r w:rsidR="005A09A7">
        <w:rPr>
          <w:rFonts w:ascii="Times New Roman" w:hAnsi="Times New Roman" w:cs="Times New Roman"/>
          <w:sz w:val="24"/>
          <w:szCs w:val="24"/>
        </w:rPr>
        <w:t xml:space="preserve">a </w:t>
      </w:r>
      <w:r w:rsidR="00D1429F">
        <w:rPr>
          <w:rFonts w:ascii="Times New Roman" w:hAnsi="Times New Roman" w:cs="Times New Roman"/>
          <w:sz w:val="24"/>
          <w:szCs w:val="24"/>
        </w:rPr>
        <w:t>deep learning project and it was an automatic process.</w:t>
      </w:r>
    </w:p>
    <w:p w:rsidR="00F03F99" w:rsidRPr="00F03F99" w:rsidRDefault="00F03F9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986CE5" w:rsidRPr="00F03F99" w:rsidRDefault="00986CE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e </w:t>
      </w:r>
      <w:r w:rsidR="00D1429F">
        <w:rPr>
          <w:rFonts w:ascii="Times New Roman" w:hAnsi="Times New Roman" w:cs="Times New Roman"/>
          <w:sz w:val="24"/>
          <w:szCs w:val="24"/>
        </w:rPr>
        <w:t xml:space="preserve">table below represents the </w:t>
      </w:r>
      <w:r w:rsidRPr="00F03F99">
        <w:rPr>
          <w:rFonts w:ascii="Times New Roman" w:hAnsi="Times New Roman" w:cs="Times New Roman"/>
          <w:sz w:val="24"/>
          <w:szCs w:val="24"/>
        </w:rPr>
        <w:t>features</w:t>
      </w:r>
      <w:r w:rsidR="008D74D2" w:rsidRPr="00F03F99">
        <w:rPr>
          <w:rFonts w:ascii="Times New Roman" w:hAnsi="Times New Roman" w:cs="Times New Roman"/>
          <w:sz w:val="24"/>
          <w:szCs w:val="24"/>
        </w:rPr>
        <w:t xml:space="preserve"> including </w:t>
      </w:r>
      <w:r w:rsidR="007B0FDA">
        <w:rPr>
          <w:rFonts w:ascii="Times New Roman" w:hAnsi="Times New Roman" w:cs="Times New Roman"/>
          <w:sz w:val="24"/>
          <w:szCs w:val="24"/>
        </w:rPr>
        <w:t xml:space="preserve">the </w:t>
      </w:r>
      <w:r w:rsidR="008D74D2" w:rsidRPr="00F03F99">
        <w:rPr>
          <w:rFonts w:ascii="Times New Roman" w:hAnsi="Times New Roman" w:cs="Times New Roman"/>
          <w:sz w:val="24"/>
          <w:szCs w:val="24"/>
        </w:rPr>
        <w:t>label</w:t>
      </w:r>
      <w:r w:rsidRPr="00F03F99">
        <w:rPr>
          <w:rFonts w:ascii="Times New Roman" w:hAnsi="Times New Roman" w:cs="Times New Roman"/>
          <w:sz w:val="24"/>
          <w:szCs w:val="24"/>
        </w:rPr>
        <w:t xml:space="preserve"> of our dataset that we have used:</w:t>
      </w:r>
    </w:p>
    <w:p w:rsidR="00480755" w:rsidRPr="00F03F99" w:rsidRDefault="0048075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3858" w:type="dxa"/>
        <w:tblInd w:w="108" w:type="dxa"/>
        <w:tblLook w:val="04A0"/>
      </w:tblPr>
      <w:tblGrid>
        <w:gridCol w:w="2403"/>
        <w:gridCol w:w="1455"/>
      </w:tblGrid>
      <w:tr w:rsidR="00246A0D" w:rsidRPr="00F03F99" w:rsidTr="00246A0D">
        <w:tc>
          <w:tcPr>
            <w:tcW w:w="2403" w:type="dxa"/>
          </w:tcPr>
          <w:p w:rsidR="00246A0D" w:rsidRPr="00F03F99" w:rsidRDefault="00246A0D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3F99">
              <w:rPr>
                <w:rFonts w:ascii="Times New Roman" w:hAnsi="Times New Roman" w:cs="Times New Roman"/>
                <w:sz w:val="24"/>
                <w:szCs w:val="24"/>
              </w:rPr>
              <w:t>Feature Name</w:t>
            </w:r>
          </w:p>
        </w:tc>
        <w:tc>
          <w:tcPr>
            <w:tcW w:w="1455" w:type="dxa"/>
          </w:tcPr>
          <w:p w:rsidR="00246A0D" w:rsidRPr="00F03F99" w:rsidRDefault="00246A0D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03F99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cement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blast furnace slag</w:t>
            </w:r>
          </w:p>
        </w:tc>
        <w:tc>
          <w:tcPr>
            <w:tcW w:w="1455" w:type="dxa"/>
          </w:tcPr>
          <w:p w:rsidR="00246A0D" w:rsidRDefault="00CD6707">
            <w:r w:rsidRPr="001B1107"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fly ash</w:t>
            </w:r>
          </w:p>
        </w:tc>
        <w:tc>
          <w:tcPr>
            <w:tcW w:w="1455" w:type="dxa"/>
          </w:tcPr>
          <w:p w:rsidR="00246A0D" w:rsidRDefault="00CD6707">
            <w:r w:rsidRPr="001B1107"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water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superplasticizer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coarse aggregate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fine aggregate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age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</w:tr>
      <w:tr w:rsidR="00246A0D" w:rsidRPr="00F03F99" w:rsidTr="00246A0D">
        <w:tc>
          <w:tcPr>
            <w:tcW w:w="2403" w:type="dxa"/>
          </w:tcPr>
          <w:p w:rsidR="00246A0D" w:rsidRPr="00925E8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25E89">
              <w:rPr>
                <w:rFonts w:ascii="Times New Roman" w:hAnsi="Times New Roman" w:cs="Times New Roman"/>
                <w:sz w:val="24"/>
                <w:szCs w:val="24"/>
              </w:rPr>
              <w:t>strength</w:t>
            </w:r>
          </w:p>
        </w:tc>
        <w:tc>
          <w:tcPr>
            <w:tcW w:w="1455" w:type="dxa"/>
          </w:tcPr>
          <w:p w:rsidR="00246A0D" w:rsidRPr="00F03F99" w:rsidRDefault="00CD6707" w:rsidP="00EC15A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loat</w:t>
            </w:r>
          </w:p>
        </w:tc>
      </w:tr>
    </w:tbl>
    <w:p w:rsidR="00986CE5" w:rsidRPr="00F03F99" w:rsidRDefault="00925E8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`</w:t>
      </w:r>
    </w:p>
    <w:p w:rsidR="005D285E" w:rsidRPr="002B0C81" w:rsidRDefault="005D285E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C81">
        <w:rPr>
          <w:rFonts w:ascii="Times New Roman" w:hAnsi="Times New Roman" w:cs="Times New Roman"/>
          <w:b/>
          <w:sz w:val="24"/>
          <w:szCs w:val="24"/>
        </w:rPr>
        <w:t xml:space="preserve">Categorical </w:t>
      </w:r>
      <w:r w:rsidR="006359AF" w:rsidRPr="002B0C81">
        <w:rPr>
          <w:rFonts w:ascii="Times New Roman" w:hAnsi="Times New Roman" w:cs="Times New Roman"/>
          <w:b/>
          <w:sz w:val="24"/>
          <w:szCs w:val="24"/>
        </w:rPr>
        <w:t>D</w:t>
      </w:r>
      <w:r w:rsidRPr="002B0C81">
        <w:rPr>
          <w:rFonts w:ascii="Times New Roman" w:hAnsi="Times New Roman" w:cs="Times New Roman"/>
          <w:b/>
          <w:sz w:val="24"/>
          <w:szCs w:val="24"/>
        </w:rPr>
        <w:t xml:space="preserve">ata </w:t>
      </w:r>
      <w:r w:rsidR="006359AF" w:rsidRPr="002B0C81">
        <w:rPr>
          <w:rFonts w:ascii="Times New Roman" w:hAnsi="Times New Roman" w:cs="Times New Roman"/>
          <w:b/>
          <w:sz w:val="24"/>
          <w:szCs w:val="24"/>
        </w:rPr>
        <w:t>Handling</w:t>
      </w:r>
    </w:p>
    <w:p w:rsidR="00A46BC3" w:rsidRPr="00F03F99" w:rsidRDefault="00A46BC3" w:rsidP="00A46BC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dataset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was no categorical data. But for our requirement to draw </w:t>
      </w:r>
      <w:r w:rsidR="005A09A7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pair</w:t>
      </w:r>
      <w:r w:rsidR="005A09A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lot later, we converted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trength column into a boolean field whe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strength amount </w:t>
      </w:r>
      <w:r w:rsidR="00E51677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more than 50% it </w:t>
      </w:r>
      <w:r w:rsidR="00075966">
        <w:rPr>
          <w:rFonts w:ascii="Times New Roman" w:hAnsi="Times New Roman" w:cs="Times New Roman"/>
          <w:sz w:val="24"/>
          <w:szCs w:val="24"/>
        </w:rPr>
        <w:t>woul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5966">
        <w:rPr>
          <w:rFonts w:ascii="Times New Roman" w:hAnsi="Times New Roman" w:cs="Times New Roman"/>
          <w:sz w:val="24"/>
          <w:szCs w:val="24"/>
        </w:rPr>
        <w:t xml:space="preserve">be </w:t>
      </w:r>
      <w:r>
        <w:rPr>
          <w:rFonts w:ascii="Times New Roman" w:hAnsi="Times New Roman" w:cs="Times New Roman"/>
          <w:sz w:val="24"/>
          <w:szCs w:val="24"/>
        </w:rPr>
        <w:t xml:space="preserve">strong (1 – true) otherwise it </w:t>
      </w:r>
      <w:r w:rsidR="00075966">
        <w:rPr>
          <w:rFonts w:ascii="Times New Roman" w:hAnsi="Times New Roman" w:cs="Times New Roman"/>
          <w:sz w:val="24"/>
          <w:szCs w:val="24"/>
        </w:rPr>
        <w:t>would</w:t>
      </w:r>
      <w:r>
        <w:rPr>
          <w:rFonts w:ascii="Times New Roman" w:hAnsi="Times New Roman" w:cs="Times New Roman"/>
          <w:sz w:val="24"/>
          <w:szCs w:val="24"/>
        </w:rPr>
        <w:t xml:space="preserve"> not</w:t>
      </w:r>
      <w:r w:rsidR="00075966">
        <w:rPr>
          <w:rFonts w:ascii="Times New Roman" w:hAnsi="Times New Roman" w:cs="Times New Roman"/>
          <w:sz w:val="24"/>
          <w:szCs w:val="24"/>
        </w:rPr>
        <w:t xml:space="preserve"> be</w:t>
      </w:r>
      <w:r>
        <w:rPr>
          <w:rFonts w:ascii="Times New Roman" w:hAnsi="Times New Roman" w:cs="Times New Roman"/>
          <w:sz w:val="24"/>
          <w:szCs w:val="24"/>
        </w:rPr>
        <w:t xml:space="preserve"> strong (0 – false).</w:t>
      </w:r>
    </w:p>
    <w:p w:rsidR="00BD706B" w:rsidRPr="00F03F99" w:rsidRDefault="00BD706B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359AF" w:rsidRPr="002B0C81" w:rsidRDefault="001E3C6E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C81">
        <w:rPr>
          <w:rFonts w:ascii="Times New Roman" w:hAnsi="Times New Roman" w:cs="Times New Roman"/>
          <w:b/>
          <w:sz w:val="24"/>
          <w:szCs w:val="24"/>
        </w:rPr>
        <w:t>Missing and Null IntegerData</w:t>
      </w:r>
      <w:r w:rsidR="00BA577C" w:rsidRPr="002B0C81">
        <w:rPr>
          <w:rFonts w:ascii="Times New Roman" w:hAnsi="Times New Roman" w:cs="Times New Roman"/>
          <w:b/>
          <w:sz w:val="24"/>
          <w:szCs w:val="24"/>
        </w:rPr>
        <w:t xml:space="preserve"> Handling</w:t>
      </w:r>
    </w:p>
    <w:p w:rsidR="00055092" w:rsidRDefault="00673AE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dataset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</w:t>
      </w:r>
      <w:r w:rsidR="00850CF4">
        <w:rPr>
          <w:rFonts w:ascii="Times New Roman" w:hAnsi="Times New Roman" w:cs="Times New Roman"/>
          <w:sz w:val="24"/>
          <w:szCs w:val="24"/>
        </w:rPr>
        <w:t>were no missing or null values</w:t>
      </w:r>
      <w:r>
        <w:rPr>
          <w:rFonts w:ascii="Times New Roman" w:hAnsi="Times New Roman" w:cs="Times New Roman"/>
          <w:sz w:val="24"/>
          <w:szCs w:val="24"/>
        </w:rPr>
        <w:t xml:space="preserve">. The code is attached with </w:t>
      </w:r>
      <w:r w:rsidR="005A09A7">
        <w:rPr>
          <w:rFonts w:ascii="Times New Roman" w:hAnsi="Times New Roman" w:cs="Times New Roman"/>
          <w:sz w:val="24"/>
          <w:szCs w:val="24"/>
        </w:rPr>
        <w:t>the G</w:t>
      </w:r>
      <w:r>
        <w:rPr>
          <w:rFonts w:ascii="Times New Roman" w:hAnsi="Times New Roman" w:cs="Times New Roman"/>
          <w:sz w:val="24"/>
          <w:szCs w:val="24"/>
        </w:rPr>
        <w:t>ithub link.</w:t>
      </w:r>
    </w:p>
    <w:p w:rsidR="00E20576" w:rsidRPr="00F03F99" w:rsidRDefault="00E2057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92B84" w:rsidRPr="002B0C81" w:rsidRDefault="00592B84" w:rsidP="00EC15A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2B0C81">
        <w:rPr>
          <w:rFonts w:ascii="Times New Roman" w:hAnsi="Times New Roman" w:cs="Times New Roman"/>
          <w:b/>
          <w:sz w:val="24"/>
          <w:szCs w:val="24"/>
        </w:rPr>
        <w:t>Dataset Split Part</w:t>
      </w:r>
    </w:p>
    <w:p w:rsidR="00055092" w:rsidRPr="00F03F99" w:rsidRDefault="00850CF4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we know for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eep learning project, we divide our dataset into 3 parts: train, dev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test. But </w:t>
      </w:r>
      <w:r w:rsidR="00592B84" w:rsidRPr="00F03F99">
        <w:rPr>
          <w:rFonts w:ascii="Times New Roman" w:hAnsi="Times New Roman" w:cs="Times New Roman"/>
          <w:sz w:val="24"/>
          <w:szCs w:val="24"/>
        </w:rPr>
        <w:t xml:space="preserve">our training dataset was comparatively </w:t>
      </w:r>
      <w:r>
        <w:rPr>
          <w:rFonts w:ascii="Times New Roman" w:hAnsi="Times New Roman" w:cs="Times New Roman"/>
          <w:sz w:val="24"/>
          <w:szCs w:val="24"/>
        </w:rPr>
        <w:t>smaller (only 1k+ instances)</w:t>
      </w:r>
      <w:r w:rsidR="00592B84" w:rsidRPr="00F03F99">
        <w:rPr>
          <w:rFonts w:ascii="Times New Roman" w:hAnsi="Times New Roman" w:cs="Times New Roman"/>
          <w:sz w:val="24"/>
          <w:szCs w:val="24"/>
        </w:rPr>
        <w:t xml:space="preserve">, we used </w:t>
      </w:r>
      <w:r>
        <w:rPr>
          <w:rFonts w:ascii="Times New Roman" w:hAnsi="Times New Roman" w:cs="Times New Roman"/>
          <w:sz w:val="24"/>
          <w:szCs w:val="24"/>
        </w:rPr>
        <w:t xml:space="preserve">the same dataset </w:t>
      </w:r>
      <w:r w:rsidR="00592B84" w:rsidRPr="00F03F99">
        <w:rPr>
          <w:rFonts w:ascii="Times New Roman" w:hAnsi="Times New Roman" w:cs="Times New Roman"/>
          <w:sz w:val="24"/>
          <w:szCs w:val="24"/>
        </w:rPr>
        <w:t xml:space="preserve">for both train and test </w:t>
      </w:r>
      <w:r>
        <w:rPr>
          <w:rFonts w:ascii="Times New Roman" w:hAnsi="Times New Roman" w:cs="Times New Roman"/>
          <w:sz w:val="24"/>
          <w:szCs w:val="24"/>
        </w:rPr>
        <w:t xml:space="preserve">(dev actually) </w:t>
      </w:r>
      <w:r w:rsidR="00592B84" w:rsidRPr="00F03F99">
        <w:rPr>
          <w:rFonts w:ascii="Times New Roman" w:hAnsi="Times New Roman" w:cs="Times New Roman"/>
          <w:sz w:val="24"/>
          <w:szCs w:val="24"/>
        </w:rPr>
        <w:t>purpose</w:t>
      </w:r>
      <w:r w:rsidR="007B0FD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  <w:r w:rsidR="0003211C">
        <w:rPr>
          <w:rFonts w:ascii="Times New Roman" w:hAnsi="Times New Roman" w:cs="Times New Roman"/>
          <w:sz w:val="24"/>
          <w:szCs w:val="24"/>
        </w:rPr>
        <w:t xml:space="preserve"> </w:t>
      </w:r>
      <w:r w:rsidR="00592B84" w:rsidRPr="00F03F99">
        <w:rPr>
          <w:rFonts w:ascii="Times New Roman" w:hAnsi="Times New Roman" w:cs="Times New Roman"/>
          <w:sz w:val="24"/>
          <w:szCs w:val="24"/>
        </w:rPr>
        <w:t xml:space="preserve">The train part contains 80% and </w:t>
      </w:r>
      <w:r w:rsidR="007B0FDA">
        <w:rPr>
          <w:rFonts w:ascii="Times New Roman" w:hAnsi="Times New Roman" w:cs="Times New Roman"/>
          <w:sz w:val="24"/>
          <w:szCs w:val="24"/>
        </w:rPr>
        <w:t xml:space="preserve">the </w:t>
      </w:r>
      <w:r w:rsidR="00592B84" w:rsidRPr="00F03F99">
        <w:rPr>
          <w:rFonts w:ascii="Times New Roman" w:hAnsi="Times New Roman" w:cs="Times New Roman"/>
          <w:sz w:val="24"/>
          <w:szCs w:val="24"/>
        </w:rPr>
        <w:t>test part contains 20% of the total dataset.</w:t>
      </w:r>
    </w:p>
    <w:p w:rsidR="00592B84" w:rsidRDefault="0003211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s our dataset was</w:t>
      </w:r>
      <w:r w:rsidR="005A09A7">
        <w:rPr>
          <w:rFonts w:ascii="Times New Roman" w:hAnsi="Times New Roman" w:cs="Times New Roman"/>
          <w:sz w:val="24"/>
          <w:szCs w:val="24"/>
        </w:rPr>
        <w:t xml:space="preserve"> an np</w:t>
      </w:r>
      <w:r>
        <w:rPr>
          <w:rFonts w:ascii="Times New Roman" w:hAnsi="Times New Roman" w:cs="Times New Roman"/>
          <w:sz w:val="24"/>
          <w:szCs w:val="24"/>
        </w:rPr>
        <w:t xml:space="preserve"> array of numbers we applied ANN with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y</w:t>
      </w:r>
      <w:r w:rsidR="00147488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rch</w:t>
      </w:r>
      <w:r w:rsidR="00074FF4">
        <w:rPr>
          <w:rFonts w:ascii="Times New Roman" w:hAnsi="Times New Roman" w:cs="Times New Roman"/>
          <w:sz w:val="24"/>
          <w:szCs w:val="24"/>
        </w:rPr>
        <w:t xml:space="preserve"> framework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A09A7" w:rsidRPr="00F03F99" w:rsidRDefault="005A09A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B3F9D" w:rsidRDefault="00520138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8594F">
        <w:rPr>
          <w:rFonts w:ascii="Times New Roman" w:hAnsi="Times New Roman" w:cs="Times New Roman"/>
          <w:b/>
          <w:sz w:val="28"/>
          <w:szCs w:val="28"/>
        </w:rPr>
        <w:t>Artific</w:t>
      </w:r>
      <w:r w:rsidR="005A09A7">
        <w:rPr>
          <w:rFonts w:ascii="Times New Roman" w:hAnsi="Times New Roman" w:cs="Times New Roman"/>
          <w:b/>
          <w:sz w:val="28"/>
          <w:szCs w:val="28"/>
        </w:rPr>
        <w:t>i</w:t>
      </w:r>
      <w:r w:rsidRPr="0068594F">
        <w:rPr>
          <w:rFonts w:ascii="Times New Roman" w:hAnsi="Times New Roman" w:cs="Times New Roman"/>
          <w:b/>
          <w:sz w:val="28"/>
          <w:szCs w:val="28"/>
        </w:rPr>
        <w:t xml:space="preserve">al Neural Network (ANN) </w:t>
      </w:r>
      <w:r w:rsidR="00FB3CD5">
        <w:rPr>
          <w:rFonts w:ascii="Times New Roman" w:hAnsi="Times New Roman" w:cs="Times New Roman"/>
          <w:b/>
          <w:sz w:val="28"/>
          <w:szCs w:val="28"/>
        </w:rPr>
        <w:t>[2]</w:t>
      </w:r>
    </w:p>
    <w:p w:rsidR="00695E9C" w:rsidRDefault="006671B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fic</w:t>
      </w:r>
      <w:r w:rsidR="005A09A7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al Neural Network (ANN) </w:t>
      </w:r>
      <w:r w:rsidR="0068594F">
        <w:rPr>
          <w:rFonts w:ascii="Times New Roman" w:hAnsi="Times New Roman" w:cs="Times New Roman"/>
          <w:sz w:val="24"/>
          <w:szCs w:val="24"/>
        </w:rPr>
        <w:t xml:space="preserve">simply called </w:t>
      </w:r>
      <w:r>
        <w:rPr>
          <w:rFonts w:ascii="Times New Roman" w:hAnsi="Times New Roman" w:cs="Times New Roman"/>
          <w:sz w:val="24"/>
          <w:szCs w:val="24"/>
        </w:rPr>
        <w:t>N</w:t>
      </w:r>
      <w:r w:rsidR="0068594F">
        <w:rPr>
          <w:rFonts w:ascii="Times New Roman" w:hAnsi="Times New Roman" w:cs="Times New Roman"/>
          <w:sz w:val="24"/>
          <w:szCs w:val="24"/>
        </w:rPr>
        <w:t xml:space="preserve">eural </w:t>
      </w:r>
      <w:r>
        <w:rPr>
          <w:rFonts w:ascii="Times New Roman" w:hAnsi="Times New Roman" w:cs="Times New Roman"/>
          <w:sz w:val="24"/>
          <w:szCs w:val="24"/>
        </w:rPr>
        <w:t>N</w:t>
      </w:r>
      <w:r w:rsidR="0068594F">
        <w:rPr>
          <w:rFonts w:ascii="Times New Roman" w:hAnsi="Times New Roman" w:cs="Times New Roman"/>
          <w:sz w:val="24"/>
          <w:szCs w:val="24"/>
        </w:rPr>
        <w:t>etworks</w:t>
      </w:r>
      <w:r>
        <w:rPr>
          <w:rFonts w:ascii="Times New Roman" w:hAnsi="Times New Roman" w:cs="Times New Roman"/>
          <w:sz w:val="24"/>
          <w:szCs w:val="24"/>
        </w:rPr>
        <w:t xml:space="preserve"> (NN)</w:t>
      </w:r>
      <w:r w:rsidR="0068594F">
        <w:rPr>
          <w:rFonts w:ascii="Times New Roman" w:hAnsi="Times New Roman" w:cs="Times New Roman"/>
          <w:sz w:val="24"/>
          <w:szCs w:val="24"/>
        </w:rPr>
        <w:t xml:space="preserve"> is a computing system inspired by biological neural networks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1902">
        <w:rPr>
          <w:rFonts w:ascii="Times New Roman" w:hAnsi="Times New Roman" w:cs="Times New Roman"/>
          <w:sz w:val="24"/>
          <w:szCs w:val="24"/>
        </w:rPr>
        <w:t xml:space="preserve">An ANN </w:t>
      </w:r>
      <w:r w:rsidR="00AD72DB">
        <w:rPr>
          <w:rFonts w:ascii="Times New Roman" w:hAnsi="Times New Roman" w:cs="Times New Roman"/>
          <w:sz w:val="24"/>
          <w:szCs w:val="24"/>
        </w:rPr>
        <w:t xml:space="preserve">is </w:t>
      </w:r>
      <w:r w:rsidR="00731902">
        <w:rPr>
          <w:rFonts w:ascii="Times New Roman" w:hAnsi="Times New Roman" w:cs="Times New Roman"/>
          <w:sz w:val="24"/>
          <w:szCs w:val="24"/>
        </w:rPr>
        <w:t xml:space="preserve">divided into 3 parts mainly: input layer, hidden layers, output layer. </w:t>
      </w:r>
    </w:p>
    <w:p w:rsidR="00695E9C" w:rsidRDefault="00695E9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8594F" w:rsidRDefault="00731902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layer is connected with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ext layer.</w:t>
      </w:r>
      <w:r w:rsidR="00AD72DB">
        <w:rPr>
          <w:rFonts w:ascii="Times New Roman" w:hAnsi="Times New Roman" w:cs="Times New Roman"/>
          <w:sz w:val="24"/>
          <w:szCs w:val="24"/>
        </w:rPr>
        <w:t xml:space="preserve"> The hidden layers are not fixed; they can be different according to project requirements. Each </w:t>
      </w:r>
      <w:r w:rsidR="00876C6D">
        <w:rPr>
          <w:rFonts w:ascii="Times New Roman" w:hAnsi="Times New Roman" w:cs="Times New Roman"/>
          <w:sz w:val="24"/>
          <w:szCs w:val="24"/>
        </w:rPr>
        <w:t>layer contains one or multiple neurons which are unit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="00876C6D">
        <w:rPr>
          <w:rFonts w:ascii="Times New Roman" w:hAnsi="Times New Roman" w:cs="Times New Roman"/>
          <w:sz w:val="24"/>
          <w:szCs w:val="24"/>
        </w:rPr>
        <w:t xml:space="preserve"> of a hidden layer.</w:t>
      </w:r>
      <w:r w:rsidR="00A1611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6114" w:rsidRDefault="00A16114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95E9C" w:rsidRDefault="00A16114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hidden layers are used to do automatic feature engineering on a dataset</w:t>
      </w:r>
      <w:r w:rsidR="00B00364">
        <w:rPr>
          <w:rFonts w:ascii="Times New Roman" w:hAnsi="Times New Roman" w:cs="Times New Roman"/>
          <w:sz w:val="24"/>
          <w:szCs w:val="24"/>
        </w:rPr>
        <w:t xml:space="preserve">. They </w:t>
      </w:r>
      <w:r w:rsidR="007B6FE7">
        <w:rPr>
          <w:rFonts w:ascii="Times New Roman" w:hAnsi="Times New Roman" w:cs="Times New Roman"/>
          <w:sz w:val="24"/>
          <w:szCs w:val="24"/>
        </w:rPr>
        <w:t>convert</w:t>
      </w:r>
      <w:r w:rsidR="00B00364">
        <w:rPr>
          <w:rFonts w:ascii="Times New Roman" w:hAnsi="Times New Roman" w:cs="Times New Roman"/>
          <w:sz w:val="24"/>
          <w:szCs w:val="24"/>
        </w:rPr>
        <w:t xml:space="preserve"> the features into tensors then a transition function is applied </w:t>
      </w:r>
      <w:r w:rsidR="005A09A7">
        <w:rPr>
          <w:rFonts w:ascii="Times New Roman" w:hAnsi="Times New Roman" w:cs="Times New Roman"/>
          <w:sz w:val="24"/>
          <w:szCs w:val="24"/>
        </w:rPr>
        <w:t>to</w:t>
      </w:r>
      <w:r w:rsidR="00B00364">
        <w:rPr>
          <w:rFonts w:ascii="Times New Roman" w:hAnsi="Times New Roman" w:cs="Times New Roman"/>
          <w:sz w:val="24"/>
          <w:szCs w:val="24"/>
        </w:rPr>
        <w:t xml:space="preserve"> them to convert their behavior from linear to non-linear. </w:t>
      </w:r>
    </w:p>
    <w:p w:rsidR="00695E9C" w:rsidRDefault="00695E9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95E9C" w:rsidRDefault="007554F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, </w:t>
      </w:r>
      <w:r w:rsidR="00695E9C">
        <w:rPr>
          <w:rFonts w:ascii="Times New Roman" w:hAnsi="Times New Roman" w:cs="Times New Roman"/>
          <w:sz w:val="24"/>
          <w:szCs w:val="24"/>
        </w:rPr>
        <w:t>y = w1x1 + w2x2 + ……….. + wnxn</w:t>
      </w:r>
    </w:p>
    <w:p w:rsidR="00695E9C" w:rsidRDefault="007554F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</w:t>
      </w:r>
      <w:r w:rsidR="00695E9C">
        <w:rPr>
          <w:rFonts w:ascii="Times New Roman" w:hAnsi="Times New Roman" w:cs="Times New Roman"/>
          <w:sz w:val="24"/>
          <w:szCs w:val="24"/>
        </w:rPr>
        <w:t xml:space="preserve">, </w:t>
      </w:r>
      <w:r w:rsidR="00CD15BC">
        <w:rPr>
          <w:rFonts w:ascii="Times New Roman" w:hAnsi="Times New Roman" w:cs="Times New Roman"/>
          <w:sz w:val="24"/>
          <w:szCs w:val="24"/>
        </w:rPr>
        <w:t xml:space="preserve">the </w:t>
      </w:r>
      <w:r w:rsidR="00695E9C">
        <w:rPr>
          <w:rFonts w:ascii="Times New Roman" w:hAnsi="Times New Roman" w:cs="Times New Roman"/>
          <w:sz w:val="24"/>
          <w:szCs w:val="24"/>
        </w:rPr>
        <w:t>set of weights, W = {w1, w2, ….., wn}</w:t>
      </w:r>
    </w:p>
    <w:p w:rsidR="00695E9C" w:rsidRDefault="007554F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695E9C">
        <w:rPr>
          <w:rFonts w:ascii="Times New Roman" w:hAnsi="Times New Roman" w:cs="Times New Roman"/>
          <w:sz w:val="24"/>
          <w:szCs w:val="24"/>
        </w:rPr>
        <w:t xml:space="preserve"> </w:t>
      </w:r>
      <w:r w:rsidR="00CD15BC">
        <w:rPr>
          <w:rFonts w:ascii="Times New Roman" w:hAnsi="Times New Roman" w:cs="Times New Roman"/>
          <w:sz w:val="24"/>
          <w:szCs w:val="24"/>
        </w:rPr>
        <w:t xml:space="preserve">the </w:t>
      </w:r>
      <w:r w:rsidR="00695E9C">
        <w:rPr>
          <w:rFonts w:ascii="Times New Roman" w:hAnsi="Times New Roman" w:cs="Times New Roman"/>
          <w:sz w:val="24"/>
          <w:szCs w:val="24"/>
        </w:rPr>
        <w:t>set of input features, X = {x1, x2, ………, xn}</w:t>
      </w:r>
    </w:p>
    <w:p w:rsidR="00695E9C" w:rsidRDefault="00695E9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16114" w:rsidRPr="0068594F" w:rsidRDefault="007B6FE7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onnections are called edges which have a weight (w). </w:t>
      </w:r>
      <w:r w:rsidR="00B53A08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eights (w) and bias (b) work as controlling noob for </w:t>
      </w:r>
      <w:r w:rsidR="00B53A08">
        <w:rPr>
          <w:rFonts w:ascii="Times New Roman" w:hAnsi="Times New Roman" w:cs="Times New Roman"/>
          <w:sz w:val="24"/>
          <w:szCs w:val="24"/>
        </w:rPr>
        <w:t xml:space="preserve">the transition function of </w:t>
      </w:r>
      <w:r>
        <w:rPr>
          <w:rFonts w:ascii="Times New Roman" w:hAnsi="Times New Roman" w:cs="Times New Roman"/>
          <w:sz w:val="24"/>
          <w:szCs w:val="24"/>
        </w:rPr>
        <w:t>our deep learning models.</w:t>
      </w:r>
      <w:r w:rsidR="00BB23E1">
        <w:rPr>
          <w:rFonts w:ascii="Times New Roman" w:hAnsi="Times New Roman" w:cs="Times New Roman"/>
          <w:sz w:val="24"/>
          <w:szCs w:val="24"/>
        </w:rPr>
        <w:t xml:space="preserve"> Finally, the last hidden layer connects with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BB23E1">
        <w:rPr>
          <w:rFonts w:ascii="Times New Roman" w:hAnsi="Times New Roman" w:cs="Times New Roman"/>
          <w:sz w:val="24"/>
          <w:szCs w:val="24"/>
        </w:rPr>
        <w:t>output layer and provides a predicted result.</w:t>
      </w:r>
    </w:p>
    <w:p w:rsidR="00680C8C" w:rsidRDefault="00680C8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81B90" w:rsidRDefault="00081B9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some other terms like hyperparameters, parameters, cost function, optimizer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 which help the model to give better performance in prediction.</w:t>
      </w:r>
    </w:p>
    <w:p w:rsidR="00081B90" w:rsidRDefault="00081B9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37090" w:rsidRDefault="0063709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83AE6" w:rsidRPr="00490FA1" w:rsidRDefault="00783AE6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490FA1">
        <w:rPr>
          <w:rFonts w:ascii="Times New Roman" w:hAnsi="Times New Roman" w:cs="Times New Roman"/>
          <w:b/>
          <w:sz w:val="28"/>
          <w:szCs w:val="28"/>
        </w:rPr>
        <w:t>Coding Part</w:t>
      </w:r>
    </w:p>
    <w:p w:rsidR="00783AE6" w:rsidRDefault="00783AE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followed the following steps for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ding part of the project.</w:t>
      </w:r>
    </w:p>
    <w:p w:rsidR="00783AE6" w:rsidRPr="00490FA1" w:rsidRDefault="00633DE7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90FA1">
        <w:rPr>
          <w:rFonts w:ascii="Times New Roman" w:hAnsi="Times New Roman" w:cs="Times New Roman"/>
          <w:sz w:val="24"/>
          <w:szCs w:val="24"/>
        </w:rPr>
        <w:t>loaded the dataset with pandas and kept in a data frame</w:t>
      </w:r>
    </w:p>
    <w:p w:rsidR="00490FA1" w:rsidRPr="00490FA1" w:rsidRDefault="00633DE7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90FA1">
        <w:rPr>
          <w:rFonts w:ascii="Times New Roman" w:hAnsi="Times New Roman" w:cs="Times New Roman"/>
          <w:sz w:val="24"/>
          <w:szCs w:val="24"/>
        </w:rPr>
        <w:t>checked the categorical data, missing or null value exist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Pr="00490FA1">
        <w:rPr>
          <w:rFonts w:ascii="Times New Roman" w:hAnsi="Times New Roman" w:cs="Times New Roman"/>
          <w:sz w:val="24"/>
          <w:szCs w:val="24"/>
        </w:rPr>
        <w:t xml:space="preserve"> i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Pr="00490FA1">
        <w:rPr>
          <w:rFonts w:ascii="Times New Roman" w:hAnsi="Times New Roman" w:cs="Times New Roman"/>
          <w:sz w:val="24"/>
          <w:szCs w:val="24"/>
        </w:rPr>
        <w:t>dataset</w:t>
      </w:r>
    </w:p>
    <w:p w:rsidR="00490FA1" w:rsidRDefault="00633DE7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90FA1">
        <w:rPr>
          <w:rFonts w:ascii="Times New Roman" w:hAnsi="Times New Roman" w:cs="Times New Roman"/>
          <w:sz w:val="24"/>
          <w:szCs w:val="24"/>
        </w:rPr>
        <w:t>plotted the pair</w:t>
      </w:r>
      <w:r w:rsidR="005A09A7">
        <w:rPr>
          <w:rFonts w:ascii="Times New Roman" w:hAnsi="Times New Roman" w:cs="Times New Roman"/>
          <w:sz w:val="24"/>
          <w:szCs w:val="24"/>
        </w:rPr>
        <w:t xml:space="preserve"> </w:t>
      </w:r>
      <w:r w:rsidRPr="00490FA1">
        <w:rPr>
          <w:rFonts w:ascii="Times New Roman" w:hAnsi="Times New Roman" w:cs="Times New Roman"/>
          <w:sz w:val="24"/>
          <w:szCs w:val="24"/>
        </w:rPr>
        <w:t>plot of the dataset to check the</w:t>
      </w:r>
      <w:r>
        <w:rPr>
          <w:rFonts w:ascii="Times New Roman" w:hAnsi="Times New Roman" w:cs="Times New Roman"/>
          <w:sz w:val="24"/>
          <w:szCs w:val="24"/>
        </w:rPr>
        <w:t xml:space="preserve"> relevance of each feature with </w:t>
      </w:r>
      <w:r w:rsidR="00292DF6">
        <w:rPr>
          <w:rFonts w:ascii="Times New Roman" w:hAnsi="Times New Roman" w:cs="Times New Roman"/>
          <w:sz w:val="24"/>
          <w:szCs w:val="24"/>
        </w:rPr>
        <w:t>label</w:t>
      </w:r>
    </w:p>
    <w:p w:rsidR="00644284" w:rsidRDefault="005A09A7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vided </w:t>
      </w:r>
      <w:r w:rsidR="00CF70A7">
        <w:rPr>
          <w:rFonts w:ascii="Times New Roman" w:hAnsi="Times New Roman" w:cs="Times New Roman"/>
          <w:sz w:val="24"/>
          <w:szCs w:val="24"/>
        </w:rPr>
        <w:t xml:space="preserve">the </w:t>
      </w:r>
      <w:r w:rsidR="00644284">
        <w:rPr>
          <w:rFonts w:ascii="Times New Roman" w:hAnsi="Times New Roman" w:cs="Times New Roman"/>
          <w:sz w:val="24"/>
          <w:szCs w:val="24"/>
        </w:rPr>
        <w:t>dataset into train and test part</w:t>
      </w:r>
      <w:r w:rsidR="00CF70A7">
        <w:rPr>
          <w:rFonts w:ascii="Times New Roman" w:hAnsi="Times New Roman" w:cs="Times New Roman"/>
          <w:sz w:val="24"/>
          <w:szCs w:val="24"/>
        </w:rPr>
        <w:t>s</w:t>
      </w:r>
      <w:r w:rsidR="00644284">
        <w:rPr>
          <w:rFonts w:ascii="Times New Roman" w:hAnsi="Times New Roman" w:cs="Times New Roman"/>
          <w:sz w:val="24"/>
          <w:szCs w:val="24"/>
        </w:rPr>
        <w:t xml:space="preserve"> (dev)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ed np arrays intro tensors using PyTorch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 our ANN model with 8 input features, 2 hidden layers</w:t>
      </w:r>
      <w:r w:rsidR="0044185B">
        <w:rPr>
          <w:rFonts w:ascii="Times New Roman" w:hAnsi="Times New Roman" w:cs="Times New Roman"/>
          <w:sz w:val="24"/>
          <w:szCs w:val="24"/>
        </w:rPr>
        <w:t xml:space="preserve"> with 20 neurons</w:t>
      </w:r>
      <w:r>
        <w:rPr>
          <w:rFonts w:ascii="Times New Roman" w:hAnsi="Times New Roman" w:cs="Times New Roman"/>
          <w:sz w:val="24"/>
          <w:szCs w:val="24"/>
        </w:rPr>
        <w:t xml:space="preserve"> and 2 output features,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d our loss function (cross-entropy function)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d our optimizer (adam optimizer with learning rate = 0.01)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ok random 500 epochs to train our models with train and test data and calculated accuracy, loss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</w:t>
      </w:r>
    </w:p>
    <w:p w:rsidR="00644284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confusion matrix to get the accuracy on train and test data</w:t>
      </w:r>
    </w:p>
    <w:p w:rsidR="00644284" w:rsidRPr="00490FA1" w:rsidRDefault="00644284" w:rsidP="00490FA1">
      <w:pPr>
        <w:pStyle w:val="ListParagraph"/>
        <w:numPr>
          <w:ilvl w:val="0"/>
          <w:numId w:val="10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d the loss and accuracy amount</w:t>
      </w:r>
    </w:p>
    <w:p w:rsidR="00490FA1" w:rsidRPr="00F03F99" w:rsidRDefault="00490FA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4B4B98" w:rsidRDefault="004B4B9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37090" w:rsidRPr="00F03F99" w:rsidRDefault="00637090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A5250" w:rsidRDefault="00AA5250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4" w:name="_Toc49694871"/>
      <w:r w:rsidRPr="00B4559B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Results &amp; Discussion</w:t>
      </w:r>
      <w:bookmarkEnd w:id="4"/>
    </w:p>
    <w:p w:rsidR="00351901" w:rsidRDefault="0035190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</w:t>
      </w:r>
      <w:r w:rsidR="00D43A5C">
        <w:rPr>
          <w:rFonts w:ascii="Times New Roman" w:hAnsi="Times New Roman" w:cs="Times New Roman"/>
          <w:sz w:val="24"/>
          <w:szCs w:val="24"/>
        </w:rPr>
        <w:t>pair plot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3A5C">
        <w:rPr>
          <w:rFonts w:ascii="Times New Roman" w:hAnsi="Times New Roman" w:cs="Times New Roman"/>
          <w:sz w:val="24"/>
          <w:szCs w:val="24"/>
        </w:rPr>
        <w:t>we can see how each feature of the dataset was related to the label.</w:t>
      </w:r>
    </w:p>
    <w:p w:rsidR="00351901" w:rsidRDefault="00292DF6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292DF6">
        <w:rPr>
          <w:rFonts w:ascii="Times New Roman" w:hAnsi="Times New Roman" w:cs="Times New Roman"/>
          <w:sz w:val="24"/>
          <w:szCs w:val="24"/>
        </w:rPr>
        <w:drawing>
          <wp:inline distT="0" distB="0" distL="0" distR="0">
            <wp:extent cx="5732145" cy="4194999"/>
            <wp:effectExtent l="19050" t="0" r="1905" b="0"/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" name="Picture 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41949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D43A5C" w:rsidRDefault="00D43A5C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DE62F4" w:rsidRDefault="0072247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of Loss function on Train dataset:</w:t>
      </w:r>
    </w:p>
    <w:p w:rsidR="00722475" w:rsidRDefault="0072247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640330" cy="1822765"/>
            <wp:effectExtent l="19050" t="0" r="762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685" cy="18257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2475" w:rsidRDefault="0072247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722475" w:rsidRDefault="00722475" w:rsidP="0072247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of Loss function on Test (Dev) dataset:</w:t>
      </w:r>
    </w:p>
    <w:p w:rsidR="00722475" w:rsidRDefault="000527E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2591086" cy="171450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3237" cy="17159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2475" w:rsidRDefault="0072247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F0F91" w:rsidRDefault="00AF0F91" w:rsidP="00AF0F9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alculated loss and accuracy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rain and test (dev) dataset from our model after training.</w:t>
      </w:r>
    </w:p>
    <w:tbl>
      <w:tblPr>
        <w:tblStyle w:val="TableGrid"/>
        <w:tblW w:w="0" w:type="auto"/>
        <w:tblLook w:val="04A0"/>
      </w:tblPr>
      <w:tblGrid>
        <w:gridCol w:w="3081"/>
        <w:gridCol w:w="3081"/>
        <w:gridCol w:w="3081"/>
      </w:tblGrid>
      <w:tr w:rsidR="00AF0F91" w:rsidTr="00016741"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n Dataset (%)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st (Dev) Dataset (%)</w:t>
            </w:r>
          </w:p>
        </w:tc>
      </w:tr>
      <w:tr w:rsidR="00AF0F91" w:rsidTr="00016741"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uracy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5.07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.81</w:t>
            </w:r>
          </w:p>
        </w:tc>
      </w:tr>
      <w:tr w:rsidR="00AF0F91" w:rsidTr="00016741"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ss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16</w:t>
            </w:r>
          </w:p>
        </w:tc>
        <w:tc>
          <w:tcPr>
            <w:tcW w:w="3081" w:type="dxa"/>
          </w:tcPr>
          <w:p w:rsidR="00AF0F91" w:rsidRDefault="00AF0F91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52</w:t>
            </w:r>
          </w:p>
        </w:tc>
      </w:tr>
    </w:tbl>
    <w:p w:rsidR="00AF0F91" w:rsidRDefault="00AF0F91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284ED9" w:rsidRDefault="00284ED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of Confusion Matrix on Train dataset:</w:t>
      </w:r>
    </w:p>
    <w:p w:rsidR="00284ED9" w:rsidRDefault="00284ED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19716" cy="2072640"/>
            <wp:effectExtent l="19050" t="0" r="4484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3117" cy="207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ED9" w:rsidRDefault="00284ED9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B5B5E" w:rsidRDefault="00EB5B5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of Confusion Matrix on Test (Dev) dataset:</w:t>
      </w:r>
    </w:p>
    <w:p w:rsidR="00EB5B5E" w:rsidRDefault="00EB5B5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11857" cy="203454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857" cy="2034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5B5E" w:rsidRDefault="00EB5B5E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E81F5F" w:rsidRDefault="00E81F5F" w:rsidP="00E81F5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alculated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confusion matrix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train and test (dev) dataset from our model after training.</w:t>
      </w:r>
    </w:p>
    <w:tbl>
      <w:tblPr>
        <w:tblStyle w:val="TableGrid"/>
        <w:tblW w:w="0" w:type="auto"/>
        <w:tblLook w:val="04A0"/>
      </w:tblPr>
      <w:tblGrid>
        <w:gridCol w:w="3081"/>
        <w:gridCol w:w="3081"/>
        <w:gridCol w:w="3081"/>
      </w:tblGrid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ain Dataset </w:t>
            </w:r>
          </w:p>
        </w:tc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(Dev) Dataset </w:t>
            </w:r>
          </w:p>
        </w:tc>
      </w:tr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e Positive</w:t>
            </w:r>
          </w:p>
        </w:tc>
        <w:tc>
          <w:tcPr>
            <w:tcW w:w="3081" w:type="dxa"/>
          </w:tcPr>
          <w:p w:rsidR="00E81F5F" w:rsidRDefault="0087134E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2e+02</w:t>
            </w:r>
          </w:p>
        </w:tc>
        <w:tc>
          <w:tcPr>
            <w:tcW w:w="3081" w:type="dxa"/>
          </w:tcPr>
          <w:p w:rsidR="00E81F5F" w:rsidRDefault="000F51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e Negative</w:t>
            </w:r>
          </w:p>
        </w:tc>
        <w:tc>
          <w:tcPr>
            <w:tcW w:w="3081" w:type="dxa"/>
          </w:tcPr>
          <w:p w:rsidR="00E81F5F" w:rsidRDefault="0087134E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3081" w:type="dxa"/>
          </w:tcPr>
          <w:p w:rsidR="00E81F5F" w:rsidRDefault="000F51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alse Positive</w:t>
            </w:r>
          </w:p>
        </w:tc>
        <w:tc>
          <w:tcPr>
            <w:tcW w:w="3081" w:type="dxa"/>
          </w:tcPr>
          <w:p w:rsidR="00E81F5F" w:rsidRDefault="0087134E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8e+02</w:t>
            </w:r>
          </w:p>
        </w:tc>
        <w:tc>
          <w:tcPr>
            <w:tcW w:w="3081" w:type="dxa"/>
          </w:tcPr>
          <w:p w:rsidR="00E81F5F" w:rsidRDefault="000F51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6e+02</w:t>
            </w:r>
          </w:p>
        </w:tc>
      </w:tr>
      <w:tr w:rsidR="00E81F5F" w:rsidTr="00016741">
        <w:tc>
          <w:tcPr>
            <w:tcW w:w="3081" w:type="dxa"/>
          </w:tcPr>
          <w:p w:rsidR="00E81F5F" w:rsidRDefault="00E81F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lse Negative</w:t>
            </w:r>
          </w:p>
        </w:tc>
        <w:tc>
          <w:tcPr>
            <w:tcW w:w="3081" w:type="dxa"/>
          </w:tcPr>
          <w:p w:rsidR="00E81F5F" w:rsidRDefault="0087134E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3081" w:type="dxa"/>
          </w:tcPr>
          <w:p w:rsidR="00E81F5F" w:rsidRDefault="000F515F" w:rsidP="000167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</w:tbl>
    <w:p w:rsidR="00E81F5F" w:rsidRDefault="00E81F5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637090" w:rsidRDefault="00637090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5" w:name="_Toc49694872"/>
    </w:p>
    <w:p w:rsidR="00AA5250" w:rsidRPr="00B4559B" w:rsidRDefault="00AA5250" w:rsidP="00EC15A1">
      <w:pPr>
        <w:pStyle w:val="Heading1"/>
        <w:spacing w:before="0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B4559B">
        <w:rPr>
          <w:rFonts w:ascii="Times New Roman" w:hAnsi="Times New Roman" w:cs="Times New Roman"/>
          <w:b/>
          <w:color w:val="auto"/>
          <w:sz w:val="28"/>
          <w:szCs w:val="28"/>
        </w:rPr>
        <w:t>Conclusion</w:t>
      </w:r>
      <w:bookmarkEnd w:id="5"/>
      <w:r w:rsidR="00020DC3">
        <w:rPr>
          <w:rFonts w:ascii="Times New Roman" w:hAnsi="Times New Roman" w:cs="Times New Roman"/>
          <w:b/>
          <w:color w:val="auto"/>
          <w:sz w:val="28"/>
          <w:szCs w:val="28"/>
        </w:rPr>
        <w:t>&amp;</w:t>
      </w:r>
      <w:bookmarkStart w:id="6" w:name="_GoBack"/>
      <w:bookmarkEnd w:id="6"/>
      <w:r w:rsidR="007F2336" w:rsidRPr="00B4559B">
        <w:rPr>
          <w:rFonts w:ascii="Times New Roman" w:hAnsi="Times New Roman" w:cs="Times New Roman"/>
          <w:b/>
          <w:color w:val="auto"/>
          <w:sz w:val="28"/>
          <w:szCs w:val="28"/>
        </w:rPr>
        <w:t xml:space="preserve"> Future Work</w:t>
      </w:r>
    </w:p>
    <w:p w:rsidR="00E93341" w:rsidRPr="00F03F99" w:rsidRDefault="002C1EAF" w:rsidP="00E9334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03F99">
        <w:rPr>
          <w:rFonts w:ascii="Times New Roman" w:hAnsi="Times New Roman" w:cs="Times New Roman"/>
          <w:sz w:val="24"/>
          <w:szCs w:val="24"/>
        </w:rPr>
        <w:t xml:space="preserve">The report </w:t>
      </w:r>
      <w:r w:rsidR="007F2336" w:rsidRPr="00F03F99">
        <w:rPr>
          <w:rFonts w:ascii="Times New Roman" w:hAnsi="Times New Roman" w:cs="Times New Roman"/>
          <w:sz w:val="24"/>
          <w:szCs w:val="24"/>
        </w:rPr>
        <w:t>proposes</w:t>
      </w:r>
      <w:r w:rsidRPr="00F03F99">
        <w:rPr>
          <w:rFonts w:ascii="Times New Roman" w:hAnsi="Times New Roman" w:cs="Times New Roman"/>
          <w:sz w:val="24"/>
          <w:szCs w:val="24"/>
        </w:rPr>
        <w:t xml:space="preserve"> a methodology to predict the </w:t>
      </w:r>
      <w:r w:rsidR="00E93341">
        <w:rPr>
          <w:rFonts w:ascii="Times New Roman" w:hAnsi="Times New Roman" w:cs="Times New Roman"/>
          <w:sz w:val="24"/>
          <w:szCs w:val="24"/>
        </w:rPr>
        <w:t xml:space="preserve">strength of concrete. We can say that accuracy o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 w:rsidR="00E93341">
        <w:rPr>
          <w:rFonts w:ascii="Times New Roman" w:hAnsi="Times New Roman" w:cs="Times New Roman"/>
          <w:sz w:val="24"/>
          <w:szCs w:val="24"/>
        </w:rPr>
        <w:t xml:space="preserve">train and test (dev) dataset </w:t>
      </w:r>
      <w:r w:rsidR="005A09A7">
        <w:rPr>
          <w:rFonts w:ascii="Times New Roman" w:hAnsi="Times New Roman" w:cs="Times New Roman"/>
          <w:sz w:val="24"/>
          <w:szCs w:val="24"/>
        </w:rPr>
        <w:t>is</w:t>
      </w:r>
      <w:r w:rsidR="00E93341">
        <w:rPr>
          <w:rFonts w:ascii="Times New Roman" w:hAnsi="Times New Roman" w:cs="Times New Roman"/>
          <w:sz w:val="24"/>
          <w:szCs w:val="24"/>
        </w:rPr>
        <w:t xml:space="preserve"> almost closer and accepted. As we know deep learning model performs better on </w:t>
      </w:r>
      <w:r w:rsidR="005A09A7">
        <w:rPr>
          <w:rFonts w:ascii="Times New Roman" w:hAnsi="Times New Roman" w:cs="Times New Roman"/>
          <w:sz w:val="24"/>
          <w:szCs w:val="24"/>
        </w:rPr>
        <w:t xml:space="preserve">a </w:t>
      </w:r>
      <w:r w:rsidR="00E93341">
        <w:rPr>
          <w:rFonts w:ascii="Times New Roman" w:hAnsi="Times New Roman" w:cs="Times New Roman"/>
          <w:sz w:val="24"/>
          <w:szCs w:val="24"/>
        </w:rPr>
        <w:t>large dataset, our data will give better result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="00E93341">
        <w:rPr>
          <w:rFonts w:ascii="Times New Roman" w:hAnsi="Times New Roman" w:cs="Times New Roman"/>
          <w:sz w:val="24"/>
          <w:szCs w:val="24"/>
        </w:rPr>
        <w:t xml:space="preserve"> on more dataset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 w:rsidR="00E93341">
        <w:rPr>
          <w:rFonts w:ascii="Times New Roman" w:hAnsi="Times New Roman" w:cs="Times New Roman"/>
          <w:sz w:val="24"/>
          <w:szCs w:val="24"/>
        </w:rPr>
        <w:t>.</w:t>
      </w:r>
    </w:p>
    <w:p w:rsidR="002C1EAF" w:rsidRPr="00F03F99" w:rsidRDefault="00264EBF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ll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ow we created a basic ANN model for the given dataset. We can make our model better by using some techniques like tuning hidden layers and neuron numbers, epoch numbers, learning rate</w:t>
      </w:r>
      <w:r w:rsidR="005A09A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etc. We will try to apply these steps in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uture.</w:t>
      </w:r>
    </w:p>
    <w:p w:rsidR="00914A9A" w:rsidRDefault="00914A9A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94025" w:rsidRDefault="0089402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94025" w:rsidRPr="00914A9A" w:rsidRDefault="00894025" w:rsidP="00894025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914A9A">
        <w:rPr>
          <w:rFonts w:ascii="Times New Roman" w:hAnsi="Times New Roman" w:cs="Times New Roman"/>
          <w:b/>
          <w:sz w:val="28"/>
          <w:szCs w:val="28"/>
        </w:rPr>
        <w:t>Acknowledgment</w:t>
      </w:r>
    </w:p>
    <w:p w:rsidR="00894025" w:rsidRDefault="00894025" w:rsidP="00894025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uld like to give special thanks to two youtube channel owner</w:t>
      </w:r>
      <w:r w:rsidR="005A09A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, Standford University (for </w:t>
      </w:r>
      <w:r w:rsidR="005A09A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deep learning course of Andrew N</w:t>
      </w:r>
      <w:r w:rsidR="005A09A7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) and Krish Naik (for PyTorch coding examples). I used these two channels’ content as </w:t>
      </w:r>
      <w:r w:rsidR="0086676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helping resource to complete my project.</w:t>
      </w:r>
    </w:p>
    <w:p w:rsidR="00DF7DD3" w:rsidRDefault="00DF7DD3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894025" w:rsidRPr="00F03F99" w:rsidRDefault="00894025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A5250" w:rsidRPr="00B4559B" w:rsidRDefault="0017007B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B4559B">
        <w:rPr>
          <w:rFonts w:ascii="Times New Roman" w:hAnsi="Times New Roman" w:cs="Times New Roman"/>
          <w:b/>
          <w:sz w:val="28"/>
          <w:szCs w:val="28"/>
        </w:rPr>
        <w:t>GitHub Code</w:t>
      </w:r>
      <w:r w:rsidR="005B07EE" w:rsidRPr="00B4559B">
        <w:rPr>
          <w:rFonts w:ascii="Times New Roman" w:hAnsi="Times New Roman" w:cs="Times New Roman"/>
          <w:b/>
          <w:sz w:val="28"/>
          <w:szCs w:val="28"/>
        </w:rPr>
        <w:t xml:space="preserve"> Link</w:t>
      </w:r>
    </w:p>
    <w:p w:rsidR="0017007B" w:rsidRPr="008E477A" w:rsidRDefault="00E418C8" w:rsidP="00EC15A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977924" w:rsidRPr="008E477A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github.com/SabiqulHassan13/cse445.2-fall20-project-dataset/blob/main/bank-loan-prediction-v1-C2.ipynb</w:t>
        </w:r>
      </w:hyperlink>
    </w:p>
    <w:p w:rsidR="00B4559B" w:rsidRDefault="00B4559B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DF7DD3" w:rsidRPr="00B4559B" w:rsidRDefault="00DF7DD3" w:rsidP="00EC15A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bookmarkStart w:id="7" w:name="_Toc49694873" w:displacedByCustomXml="next"/>
    <w:sdt>
      <w:sdtPr>
        <w:rPr>
          <w:rFonts w:ascii="Times New Roman" w:eastAsiaTheme="minorHAnsi" w:hAnsi="Times New Roman" w:cs="Times New Roman"/>
          <w:b/>
          <w:color w:val="auto"/>
          <w:sz w:val="28"/>
          <w:szCs w:val="28"/>
          <w:u w:val="single"/>
        </w:rPr>
        <w:id w:val="-598251554"/>
        <w:docPartObj>
          <w:docPartGallery w:val="Bibliographies"/>
          <w:docPartUnique/>
        </w:docPartObj>
      </w:sdtPr>
      <w:sdtContent>
        <w:p w:rsidR="00AA5250" w:rsidRPr="0091740C" w:rsidRDefault="00AA5250" w:rsidP="0091740C">
          <w:pPr>
            <w:pStyle w:val="Heading1"/>
            <w:spacing w:before="0"/>
            <w:jc w:val="both"/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</w:pPr>
          <w:r w:rsidRPr="00B4559B"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  <w:t>Reference</w:t>
          </w:r>
          <w:bookmarkEnd w:id="7"/>
          <w:r w:rsidR="0091740C"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  <w:t>s</w:t>
          </w:r>
        </w:p>
      </w:sdtContent>
    </w:sdt>
    <w:p w:rsidR="00F5133E" w:rsidRDefault="00777798" w:rsidP="00063508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9A4F3D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prathamtripathi/regression-with-neural-networking</w:t>
        </w:r>
      </w:hyperlink>
    </w:p>
    <w:p w:rsidR="0095703F" w:rsidRDefault="009A771E" w:rsidP="00063508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9A4F3D">
          <w:rPr>
            <w:rStyle w:val="Hyperlink"/>
            <w:rFonts w:ascii="Times New Roman" w:hAnsi="Times New Roman" w:cs="Times New Roman"/>
            <w:sz w:val="24"/>
            <w:szCs w:val="24"/>
          </w:rPr>
          <w:t>https://en.wikipedia.org/wiki/Artificial_neural_network</w:t>
        </w:r>
      </w:hyperlink>
    </w:p>
    <w:p w:rsidR="009A771E" w:rsidRPr="009A771E" w:rsidRDefault="009A771E" w:rsidP="009A771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9A771E" w:rsidRPr="009A771E" w:rsidSect="00746E0F">
      <w:footerReference w:type="default" r:id="rId18"/>
      <w:pgSz w:w="11907" w:h="16839" w:code="9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2113C" w:rsidRDefault="0082113C" w:rsidP="00AA5250">
      <w:pPr>
        <w:spacing w:after="0" w:line="240" w:lineRule="auto"/>
      </w:pPr>
      <w:r>
        <w:separator/>
      </w:r>
    </w:p>
  </w:endnote>
  <w:endnote w:type="continuationSeparator" w:id="1">
    <w:p w:rsidR="0082113C" w:rsidRDefault="0082113C" w:rsidP="00AA52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13355466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D7151" w:rsidRDefault="00E418C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BD7151">
          <w:instrText xml:space="preserve"> PAGE   \* MERGEFORMAT </w:instrText>
        </w:r>
        <w:r>
          <w:fldChar w:fldCharType="separate"/>
        </w:r>
        <w:r w:rsidR="0086676E">
          <w:rPr>
            <w:noProof/>
          </w:rPr>
          <w:t>7</w:t>
        </w:r>
        <w:r>
          <w:rPr>
            <w:noProof/>
          </w:rPr>
          <w:fldChar w:fldCharType="end"/>
        </w:r>
        <w:r w:rsidR="00BD7151">
          <w:t xml:space="preserve"> | </w:t>
        </w:r>
        <w:r w:rsidR="00BD7151">
          <w:rPr>
            <w:color w:val="7F7F7F" w:themeColor="background1" w:themeShade="7F"/>
            <w:spacing w:val="60"/>
          </w:rPr>
          <w:t>Page</w:t>
        </w:r>
      </w:p>
    </w:sdtContent>
  </w:sdt>
  <w:p w:rsidR="00BD7151" w:rsidRDefault="00BD7151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2113C" w:rsidRDefault="0082113C" w:rsidP="00AA5250">
      <w:pPr>
        <w:spacing w:after="0" w:line="240" w:lineRule="auto"/>
      </w:pPr>
      <w:r>
        <w:separator/>
      </w:r>
    </w:p>
  </w:footnote>
  <w:footnote w:type="continuationSeparator" w:id="1">
    <w:p w:rsidR="0082113C" w:rsidRDefault="0082113C" w:rsidP="00AA52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0F47FE"/>
    <w:multiLevelType w:val="hybridMultilevel"/>
    <w:tmpl w:val="AAFE4D7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264735D7"/>
    <w:multiLevelType w:val="hybridMultilevel"/>
    <w:tmpl w:val="811458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8EE5B6D"/>
    <w:multiLevelType w:val="hybridMultilevel"/>
    <w:tmpl w:val="5F36FD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BB5060C"/>
    <w:multiLevelType w:val="hybridMultilevel"/>
    <w:tmpl w:val="38883E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2EF466B"/>
    <w:multiLevelType w:val="hybridMultilevel"/>
    <w:tmpl w:val="8B3CE0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1453AB"/>
    <w:multiLevelType w:val="hybridMultilevel"/>
    <w:tmpl w:val="1A1600C0"/>
    <w:lvl w:ilvl="0" w:tplc="37A66070">
      <w:start w:val="1"/>
      <w:numFmt w:val="decimal"/>
      <w:lvlText w:val="%1."/>
      <w:lvlJc w:val="left"/>
      <w:pPr>
        <w:ind w:left="720" w:hanging="360"/>
      </w:pPr>
    </w:lvl>
    <w:lvl w:ilvl="1" w:tplc="30A202C4">
      <w:start w:val="1"/>
      <w:numFmt w:val="lowerLetter"/>
      <w:lvlText w:val="%2."/>
      <w:lvlJc w:val="left"/>
      <w:pPr>
        <w:ind w:left="1440" w:hanging="360"/>
      </w:pPr>
    </w:lvl>
    <w:lvl w:ilvl="2" w:tplc="69C8C02C">
      <w:start w:val="1"/>
      <w:numFmt w:val="lowerRoman"/>
      <w:lvlText w:val="%3."/>
      <w:lvlJc w:val="right"/>
      <w:pPr>
        <w:ind w:left="2160" w:hanging="180"/>
      </w:pPr>
    </w:lvl>
    <w:lvl w:ilvl="3" w:tplc="EFF62EE4">
      <w:start w:val="1"/>
      <w:numFmt w:val="decimal"/>
      <w:lvlText w:val="%4."/>
      <w:lvlJc w:val="left"/>
      <w:pPr>
        <w:ind w:left="2880" w:hanging="360"/>
      </w:pPr>
    </w:lvl>
    <w:lvl w:ilvl="4" w:tplc="2C2E3FB8">
      <w:start w:val="1"/>
      <w:numFmt w:val="lowerLetter"/>
      <w:lvlText w:val="%5."/>
      <w:lvlJc w:val="left"/>
      <w:pPr>
        <w:ind w:left="3600" w:hanging="360"/>
      </w:pPr>
    </w:lvl>
    <w:lvl w:ilvl="5" w:tplc="D12C34FA">
      <w:start w:val="1"/>
      <w:numFmt w:val="lowerRoman"/>
      <w:lvlText w:val="%6."/>
      <w:lvlJc w:val="right"/>
      <w:pPr>
        <w:ind w:left="4320" w:hanging="180"/>
      </w:pPr>
    </w:lvl>
    <w:lvl w:ilvl="6" w:tplc="CAB2A188">
      <w:start w:val="1"/>
      <w:numFmt w:val="decimal"/>
      <w:lvlText w:val="%7."/>
      <w:lvlJc w:val="left"/>
      <w:pPr>
        <w:ind w:left="5040" w:hanging="360"/>
      </w:pPr>
    </w:lvl>
    <w:lvl w:ilvl="7" w:tplc="512A0D6C">
      <w:start w:val="1"/>
      <w:numFmt w:val="lowerLetter"/>
      <w:lvlText w:val="%8."/>
      <w:lvlJc w:val="left"/>
      <w:pPr>
        <w:ind w:left="5760" w:hanging="360"/>
      </w:pPr>
    </w:lvl>
    <w:lvl w:ilvl="8" w:tplc="6DD85ED0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05546C"/>
    <w:multiLevelType w:val="hybridMultilevel"/>
    <w:tmpl w:val="E4C6398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0A962FC"/>
    <w:multiLevelType w:val="hybridMultilevel"/>
    <w:tmpl w:val="3398C21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79B57A22"/>
    <w:multiLevelType w:val="hybridMultilevel"/>
    <w:tmpl w:val="64A8E56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7B9B488F"/>
    <w:multiLevelType w:val="hybridMultilevel"/>
    <w:tmpl w:val="CFA6CF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  <w:num w:numId="7">
    <w:abstractNumId w:val="9"/>
  </w:num>
  <w:num w:numId="8">
    <w:abstractNumId w:val="6"/>
  </w:num>
  <w:num w:numId="9">
    <w:abstractNumId w:val="8"/>
  </w:num>
  <w:num w:numId="10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UwNDEzNTAxMDM2MTNR0lEKTi0uzszPAykwrQUA7DZ8mywAAAA="/>
  </w:docVars>
  <w:rsids>
    <w:rsidRoot w:val="00AA5250"/>
    <w:rsid w:val="00020DC3"/>
    <w:rsid w:val="00022E6E"/>
    <w:rsid w:val="00031AD4"/>
    <w:rsid w:val="00031F16"/>
    <w:rsid w:val="0003211C"/>
    <w:rsid w:val="000441DD"/>
    <w:rsid w:val="00047A75"/>
    <w:rsid w:val="000527E5"/>
    <w:rsid w:val="00055092"/>
    <w:rsid w:val="00063508"/>
    <w:rsid w:val="000676AA"/>
    <w:rsid w:val="00074FF4"/>
    <w:rsid w:val="00075966"/>
    <w:rsid w:val="00081B90"/>
    <w:rsid w:val="000836BD"/>
    <w:rsid w:val="000842D1"/>
    <w:rsid w:val="000A18F7"/>
    <w:rsid w:val="000D5D68"/>
    <w:rsid w:val="000F40C7"/>
    <w:rsid w:val="000F515F"/>
    <w:rsid w:val="00105303"/>
    <w:rsid w:val="0011527B"/>
    <w:rsid w:val="001271E2"/>
    <w:rsid w:val="001317E6"/>
    <w:rsid w:val="001440E0"/>
    <w:rsid w:val="00144878"/>
    <w:rsid w:val="0014560C"/>
    <w:rsid w:val="00147488"/>
    <w:rsid w:val="001478EF"/>
    <w:rsid w:val="00152002"/>
    <w:rsid w:val="0017007B"/>
    <w:rsid w:val="00172E20"/>
    <w:rsid w:val="001838BE"/>
    <w:rsid w:val="001A22DB"/>
    <w:rsid w:val="001E3C6E"/>
    <w:rsid w:val="001E6F17"/>
    <w:rsid w:val="002046F8"/>
    <w:rsid w:val="00212C3D"/>
    <w:rsid w:val="00222D93"/>
    <w:rsid w:val="00246A0D"/>
    <w:rsid w:val="00252EC3"/>
    <w:rsid w:val="002553BE"/>
    <w:rsid w:val="00256B9B"/>
    <w:rsid w:val="00264EBF"/>
    <w:rsid w:val="0027425C"/>
    <w:rsid w:val="00274633"/>
    <w:rsid w:val="00284ED9"/>
    <w:rsid w:val="002924A8"/>
    <w:rsid w:val="00292DF6"/>
    <w:rsid w:val="00297B5F"/>
    <w:rsid w:val="002A0781"/>
    <w:rsid w:val="002B0C81"/>
    <w:rsid w:val="002C1EAF"/>
    <w:rsid w:val="002D4D00"/>
    <w:rsid w:val="002E1782"/>
    <w:rsid w:val="0030178C"/>
    <w:rsid w:val="00306BE1"/>
    <w:rsid w:val="00313BA9"/>
    <w:rsid w:val="0032760E"/>
    <w:rsid w:val="00351901"/>
    <w:rsid w:val="00360919"/>
    <w:rsid w:val="00366FDB"/>
    <w:rsid w:val="003867F1"/>
    <w:rsid w:val="00390B20"/>
    <w:rsid w:val="003C3233"/>
    <w:rsid w:val="003C42D6"/>
    <w:rsid w:val="003F2C50"/>
    <w:rsid w:val="00431D48"/>
    <w:rsid w:val="0044185B"/>
    <w:rsid w:val="00441AD6"/>
    <w:rsid w:val="004479FC"/>
    <w:rsid w:val="0045586B"/>
    <w:rsid w:val="00476DDC"/>
    <w:rsid w:val="00480435"/>
    <w:rsid w:val="00480755"/>
    <w:rsid w:val="00483EE7"/>
    <w:rsid w:val="00483FB2"/>
    <w:rsid w:val="00490FA1"/>
    <w:rsid w:val="004A2281"/>
    <w:rsid w:val="004A6060"/>
    <w:rsid w:val="004A7A81"/>
    <w:rsid w:val="004B4B98"/>
    <w:rsid w:val="004D0F23"/>
    <w:rsid w:val="004D1569"/>
    <w:rsid w:val="004E3315"/>
    <w:rsid w:val="004F096A"/>
    <w:rsid w:val="00510D4F"/>
    <w:rsid w:val="00511925"/>
    <w:rsid w:val="00520138"/>
    <w:rsid w:val="0052245C"/>
    <w:rsid w:val="00526DE8"/>
    <w:rsid w:val="005366F0"/>
    <w:rsid w:val="00537594"/>
    <w:rsid w:val="00552C42"/>
    <w:rsid w:val="005539BE"/>
    <w:rsid w:val="00557300"/>
    <w:rsid w:val="005614E5"/>
    <w:rsid w:val="00575B7A"/>
    <w:rsid w:val="00592B84"/>
    <w:rsid w:val="005A09A7"/>
    <w:rsid w:val="005B07EE"/>
    <w:rsid w:val="005B3F9D"/>
    <w:rsid w:val="005D2503"/>
    <w:rsid w:val="005D285E"/>
    <w:rsid w:val="005D33D9"/>
    <w:rsid w:val="005E7A3C"/>
    <w:rsid w:val="005F0461"/>
    <w:rsid w:val="00625EDB"/>
    <w:rsid w:val="00633DE7"/>
    <w:rsid w:val="006359AF"/>
    <w:rsid w:val="00637090"/>
    <w:rsid w:val="00644099"/>
    <w:rsid w:val="00644284"/>
    <w:rsid w:val="00645D49"/>
    <w:rsid w:val="00647EDA"/>
    <w:rsid w:val="00653FAC"/>
    <w:rsid w:val="006671B0"/>
    <w:rsid w:val="00673AE2"/>
    <w:rsid w:val="006744BF"/>
    <w:rsid w:val="00680C8C"/>
    <w:rsid w:val="0068594F"/>
    <w:rsid w:val="00686B2F"/>
    <w:rsid w:val="00691D03"/>
    <w:rsid w:val="006926BA"/>
    <w:rsid w:val="00695E9C"/>
    <w:rsid w:val="00696B79"/>
    <w:rsid w:val="00696CF0"/>
    <w:rsid w:val="006976E9"/>
    <w:rsid w:val="006A6C58"/>
    <w:rsid w:val="006A712B"/>
    <w:rsid w:val="006B37D0"/>
    <w:rsid w:val="006C2C0A"/>
    <w:rsid w:val="006E1509"/>
    <w:rsid w:val="006E67D0"/>
    <w:rsid w:val="00722475"/>
    <w:rsid w:val="00731902"/>
    <w:rsid w:val="00746E0F"/>
    <w:rsid w:val="00752D2D"/>
    <w:rsid w:val="00753578"/>
    <w:rsid w:val="007554F0"/>
    <w:rsid w:val="007600FC"/>
    <w:rsid w:val="00777798"/>
    <w:rsid w:val="00783AE6"/>
    <w:rsid w:val="007A315A"/>
    <w:rsid w:val="007A5D8D"/>
    <w:rsid w:val="007B0FDA"/>
    <w:rsid w:val="007B6FE7"/>
    <w:rsid w:val="007B7519"/>
    <w:rsid w:val="007D584F"/>
    <w:rsid w:val="007E3499"/>
    <w:rsid w:val="007F1199"/>
    <w:rsid w:val="007F2336"/>
    <w:rsid w:val="007F7909"/>
    <w:rsid w:val="00815981"/>
    <w:rsid w:val="0082113C"/>
    <w:rsid w:val="00822A4F"/>
    <w:rsid w:val="00836B94"/>
    <w:rsid w:val="00850CF4"/>
    <w:rsid w:val="00864D72"/>
    <w:rsid w:val="0086676E"/>
    <w:rsid w:val="0087134E"/>
    <w:rsid w:val="00876C6D"/>
    <w:rsid w:val="008803A5"/>
    <w:rsid w:val="00894025"/>
    <w:rsid w:val="008C1602"/>
    <w:rsid w:val="008D74D2"/>
    <w:rsid w:val="008E477A"/>
    <w:rsid w:val="008F4712"/>
    <w:rsid w:val="008F7FD4"/>
    <w:rsid w:val="009136C1"/>
    <w:rsid w:val="00914A9A"/>
    <w:rsid w:val="0091740C"/>
    <w:rsid w:val="00920AA5"/>
    <w:rsid w:val="00925E89"/>
    <w:rsid w:val="00930A37"/>
    <w:rsid w:val="00931790"/>
    <w:rsid w:val="00947BBD"/>
    <w:rsid w:val="009511A4"/>
    <w:rsid w:val="0095703F"/>
    <w:rsid w:val="00977924"/>
    <w:rsid w:val="00986CE5"/>
    <w:rsid w:val="009925C6"/>
    <w:rsid w:val="009A2C90"/>
    <w:rsid w:val="009A4B2E"/>
    <w:rsid w:val="009A4F9C"/>
    <w:rsid w:val="009A771E"/>
    <w:rsid w:val="009B09C2"/>
    <w:rsid w:val="009B6673"/>
    <w:rsid w:val="009D2DD7"/>
    <w:rsid w:val="009D5D40"/>
    <w:rsid w:val="009F518C"/>
    <w:rsid w:val="00A12245"/>
    <w:rsid w:val="00A16114"/>
    <w:rsid w:val="00A271FE"/>
    <w:rsid w:val="00A45932"/>
    <w:rsid w:val="00A46BC3"/>
    <w:rsid w:val="00A47463"/>
    <w:rsid w:val="00AA2D33"/>
    <w:rsid w:val="00AA5250"/>
    <w:rsid w:val="00AB6050"/>
    <w:rsid w:val="00AC1492"/>
    <w:rsid w:val="00AD1EAF"/>
    <w:rsid w:val="00AD22B2"/>
    <w:rsid w:val="00AD2E1B"/>
    <w:rsid w:val="00AD72DB"/>
    <w:rsid w:val="00AD77F2"/>
    <w:rsid w:val="00AE366F"/>
    <w:rsid w:val="00AE6358"/>
    <w:rsid w:val="00AF0F91"/>
    <w:rsid w:val="00B00364"/>
    <w:rsid w:val="00B0667A"/>
    <w:rsid w:val="00B157FA"/>
    <w:rsid w:val="00B268BA"/>
    <w:rsid w:val="00B423B0"/>
    <w:rsid w:val="00B4559B"/>
    <w:rsid w:val="00B53A08"/>
    <w:rsid w:val="00B549A5"/>
    <w:rsid w:val="00B559EA"/>
    <w:rsid w:val="00B70610"/>
    <w:rsid w:val="00B706AF"/>
    <w:rsid w:val="00B70F40"/>
    <w:rsid w:val="00B72028"/>
    <w:rsid w:val="00BA27CC"/>
    <w:rsid w:val="00BA577C"/>
    <w:rsid w:val="00BB23E1"/>
    <w:rsid w:val="00BC06E8"/>
    <w:rsid w:val="00BD706B"/>
    <w:rsid w:val="00BD7151"/>
    <w:rsid w:val="00C04DFD"/>
    <w:rsid w:val="00C2452C"/>
    <w:rsid w:val="00C26F46"/>
    <w:rsid w:val="00C34B6C"/>
    <w:rsid w:val="00C4649A"/>
    <w:rsid w:val="00C62558"/>
    <w:rsid w:val="00C777A5"/>
    <w:rsid w:val="00CA5A82"/>
    <w:rsid w:val="00CA5B0C"/>
    <w:rsid w:val="00CA6473"/>
    <w:rsid w:val="00CA7749"/>
    <w:rsid w:val="00CC4526"/>
    <w:rsid w:val="00CD15BC"/>
    <w:rsid w:val="00CD6707"/>
    <w:rsid w:val="00CF2DB0"/>
    <w:rsid w:val="00CF5D49"/>
    <w:rsid w:val="00CF70A7"/>
    <w:rsid w:val="00CF7705"/>
    <w:rsid w:val="00D1429F"/>
    <w:rsid w:val="00D43A5C"/>
    <w:rsid w:val="00D447A1"/>
    <w:rsid w:val="00D61EE6"/>
    <w:rsid w:val="00D90CC3"/>
    <w:rsid w:val="00DC392D"/>
    <w:rsid w:val="00DD3E4F"/>
    <w:rsid w:val="00DE07B0"/>
    <w:rsid w:val="00DE62F4"/>
    <w:rsid w:val="00DF7DD3"/>
    <w:rsid w:val="00E16326"/>
    <w:rsid w:val="00E20576"/>
    <w:rsid w:val="00E22DF8"/>
    <w:rsid w:val="00E25294"/>
    <w:rsid w:val="00E411BB"/>
    <w:rsid w:val="00E4136E"/>
    <w:rsid w:val="00E41722"/>
    <w:rsid w:val="00E418C8"/>
    <w:rsid w:val="00E41FDB"/>
    <w:rsid w:val="00E51677"/>
    <w:rsid w:val="00E54421"/>
    <w:rsid w:val="00E55B10"/>
    <w:rsid w:val="00E80E50"/>
    <w:rsid w:val="00E81F5F"/>
    <w:rsid w:val="00E83734"/>
    <w:rsid w:val="00E93341"/>
    <w:rsid w:val="00E97529"/>
    <w:rsid w:val="00EA0228"/>
    <w:rsid w:val="00EB1AC5"/>
    <w:rsid w:val="00EB29EB"/>
    <w:rsid w:val="00EB3AD7"/>
    <w:rsid w:val="00EB5B5E"/>
    <w:rsid w:val="00EC15A1"/>
    <w:rsid w:val="00ED5367"/>
    <w:rsid w:val="00EF0782"/>
    <w:rsid w:val="00EF7E0B"/>
    <w:rsid w:val="00F03F99"/>
    <w:rsid w:val="00F461F1"/>
    <w:rsid w:val="00F50BCB"/>
    <w:rsid w:val="00F5133E"/>
    <w:rsid w:val="00F56C83"/>
    <w:rsid w:val="00F91766"/>
    <w:rsid w:val="00F925F1"/>
    <w:rsid w:val="00F9269A"/>
    <w:rsid w:val="00F93AF4"/>
    <w:rsid w:val="00FB3CD5"/>
    <w:rsid w:val="00FC1FFD"/>
    <w:rsid w:val="00FC6F36"/>
    <w:rsid w:val="00FD3825"/>
    <w:rsid w:val="00FE0A26"/>
    <w:rsid w:val="00FF0137"/>
    <w:rsid w:val="00FF5FA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Straight Arrow Connector 2"/>
        <o:r id="V:Rule2" type="connector" idref="#Straight Arrow Connector 3"/>
        <o:r id="V:Rule3" type="connector" idref="#Straight Arrow Connector 4"/>
        <o:r id="V:Rule4" type="connector" idref="#Straight Arrow Connector 5"/>
        <o:r id="V:Rule5" type="connector" idref="#_x0000_s1030"/>
        <o:r id="V:Rule6" type="connector" idref="#_x0000_s1031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250"/>
  </w:style>
  <w:style w:type="paragraph" w:styleId="Heading1">
    <w:name w:val="heading 1"/>
    <w:basedOn w:val="Normal"/>
    <w:next w:val="Normal"/>
    <w:link w:val="Heading1Char"/>
    <w:uiPriority w:val="9"/>
    <w:qFormat/>
    <w:rsid w:val="00AA52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52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A525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A525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A5250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25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5250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A5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50"/>
  </w:style>
  <w:style w:type="paragraph" w:styleId="Footer">
    <w:name w:val="footer"/>
    <w:basedOn w:val="Normal"/>
    <w:link w:val="FooterChar"/>
    <w:uiPriority w:val="99"/>
    <w:unhideWhenUsed/>
    <w:rsid w:val="00AA5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50"/>
  </w:style>
  <w:style w:type="paragraph" w:styleId="BalloonText">
    <w:name w:val="Balloon Text"/>
    <w:basedOn w:val="Normal"/>
    <w:link w:val="BalloonTextChar"/>
    <w:uiPriority w:val="99"/>
    <w:semiHidden/>
    <w:unhideWhenUsed/>
    <w:rsid w:val="00B06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6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224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2245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B3F9D"/>
    <w:rPr>
      <w:b/>
      <w:bCs/>
    </w:rPr>
  </w:style>
  <w:style w:type="paragraph" w:styleId="NoSpacing">
    <w:name w:val="No Spacing"/>
    <w:uiPriority w:val="1"/>
    <w:qFormat/>
    <w:rsid w:val="00696CF0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5250"/>
  </w:style>
  <w:style w:type="paragraph" w:styleId="Heading1">
    <w:name w:val="heading 1"/>
    <w:basedOn w:val="Normal"/>
    <w:next w:val="Normal"/>
    <w:link w:val="Heading1Char"/>
    <w:uiPriority w:val="9"/>
    <w:qFormat/>
    <w:rsid w:val="00AA52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52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A525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A525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A5250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25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5250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AA5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5250"/>
  </w:style>
  <w:style w:type="paragraph" w:styleId="Footer">
    <w:name w:val="footer"/>
    <w:basedOn w:val="Normal"/>
    <w:link w:val="FooterChar"/>
    <w:uiPriority w:val="99"/>
    <w:unhideWhenUsed/>
    <w:rsid w:val="00AA52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5250"/>
  </w:style>
  <w:style w:type="paragraph" w:styleId="BalloonText">
    <w:name w:val="Balloon Text"/>
    <w:basedOn w:val="Normal"/>
    <w:link w:val="BalloonTextChar"/>
    <w:uiPriority w:val="99"/>
    <w:semiHidden/>
    <w:unhideWhenUsed/>
    <w:rsid w:val="00B066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67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52245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2245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B3F9D"/>
    <w:rPr>
      <w:b/>
      <w:bCs/>
    </w:rPr>
  </w:style>
  <w:style w:type="paragraph" w:styleId="NoSpacing">
    <w:name w:val="No Spacing"/>
    <w:uiPriority w:val="1"/>
    <w:qFormat/>
    <w:rsid w:val="00696CF0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617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Artificial_neural_networ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aggle.com/prathamtripathi/regression-with-neural-networking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SabiqulHassan13/cse445.2-fall20-project-dataset/blob/main/bank-loan-prediction-v1-C2.ipynb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sabiqul.hassan@northsouth.edu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9804DF9-7E42-45F2-9570-C2DAB5CA51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6</TotalTime>
  <Pages>8</Pages>
  <Words>1229</Words>
  <Characters>700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Athar Bin</dc:creator>
  <cp:keywords/>
  <dc:description/>
  <cp:lastModifiedBy>Robin</cp:lastModifiedBy>
  <cp:revision>287</cp:revision>
  <dcterms:created xsi:type="dcterms:W3CDTF">2020-08-30T09:40:00Z</dcterms:created>
  <dcterms:modified xsi:type="dcterms:W3CDTF">2021-05-26T08:52:00Z</dcterms:modified>
</cp:coreProperties>
</file>